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98FAE7" w14:textId="40DE39F3" w:rsidR="002F4DE6" w:rsidRDefault="002F4DE6">
      <w:bookmarkStart w:id="0" w:name="_GoBack"/>
      <w:bookmarkEnd w:id="0"/>
    </w:p>
    <w:p w14:paraId="2861E470" w14:textId="321B5272" w:rsidR="002F4DE6" w:rsidRPr="009752C1" w:rsidRDefault="00B25D73" w:rsidP="007E45E2">
      <w:pPr>
        <w:jc w:val="center"/>
        <w:rPr>
          <w:b/>
          <w:bCs/>
          <w:sz w:val="40"/>
          <w:szCs w:val="40"/>
        </w:rPr>
      </w:pPr>
      <w:r w:rsidRPr="00B25D73">
        <w:rPr>
          <w:b/>
          <w:bCs/>
          <w:noProof/>
          <w:sz w:val="40"/>
          <w:szCs w:val="40"/>
          <w:lang w:eastAsia="tr-TR"/>
        </w:rPr>
        <w:drawing>
          <wp:inline distT="0" distB="0" distL="0" distR="0" wp14:anchorId="0CE15688" wp14:editId="7D97EE2C">
            <wp:extent cx="1735005" cy="646374"/>
            <wp:effectExtent l="0" t="0" r="0" b="1905"/>
            <wp:docPr id="3" name="Resim 3" descr="metin, küçük resim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sim 3" descr="metin, küçük resim içeren bir resim&#10;&#10;Açıklama otomatik olarak oluşturuldu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75997" cy="661646"/>
                    </a:xfrm>
                    <a:prstGeom prst="rect">
                      <a:avLst/>
                    </a:prstGeom>
                    <a:solidFill>
                      <a:srgbClr val="C00000"/>
                    </a:solidFill>
                  </pic:spPr>
                </pic:pic>
              </a:graphicData>
            </a:graphic>
          </wp:inline>
        </w:drawing>
      </w:r>
      <w:r w:rsidRPr="00B25D73">
        <w:rPr>
          <w:b/>
          <w:bCs/>
          <w:sz w:val="40"/>
          <w:szCs w:val="40"/>
        </w:rPr>
        <w:t xml:space="preserve"> </w:t>
      </w:r>
      <w:r w:rsidR="00F17635">
        <w:rPr>
          <w:b/>
          <w:bCs/>
          <w:sz w:val="40"/>
          <w:szCs w:val="40"/>
        </w:rPr>
        <w:t xml:space="preserve">    </w:t>
      </w:r>
      <w:r w:rsidR="007E45E2" w:rsidRPr="00F17635">
        <w:rPr>
          <w:b/>
          <w:bCs/>
          <w:color w:val="767171" w:themeColor="background2" w:themeShade="80"/>
          <w:sz w:val="44"/>
          <w:szCs w:val="44"/>
        </w:rPr>
        <w:t>LİSANSÜSTÜ EĞİTİM ENSTİTÜSÜ</w:t>
      </w:r>
    </w:p>
    <w:tbl>
      <w:tblPr>
        <w:tblW w:w="986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63"/>
      </w:tblGrid>
      <w:tr w:rsidR="00A56D4E" w:rsidRPr="00A56D4E" w14:paraId="0A8759C4" w14:textId="77777777" w:rsidTr="004C69B7">
        <w:trPr>
          <w:trHeight w:val="4974"/>
        </w:trPr>
        <w:tc>
          <w:tcPr>
            <w:tcW w:w="9863" w:type="dxa"/>
          </w:tcPr>
          <w:p w14:paraId="4F6C931D" w14:textId="77777777" w:rsidR="00A54129" w:rsidRPr="00A56D4E" w:rsidRDefault="00A54129" w:rsidP="0086670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</w:pPr>
          </w:p>
          <w:p w14:paraId="1354A225" w14:textId="0EFB5AD4" w:rsidR="0063758D" w:rsidRPr="00A56D4E" w:rsidRDefault="0063758D" w:rsidP="0086670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70C0"/>
                <w:sz w:val="24"/>
                <w:szCs w:val="20"/>
              </w:rPr>
            </w:pPr>
            <w:r w:rsidRPr="00A56D4E">
              <w:rPr>
                <w:rFonts w:ascii="Arial" w:hAnsi="Arial" w:cs="Arial"/>
                <w:b/>
                <w:bCs/>
                <w:color w:val="0070C0"/>
                <w:sz w:val="24"/>
                <w:szCs w:val="20"/>
              </w:rPr>
              <w:t>DOKTORA</w:t>
            </w:r>
            <w:r w:rsidR="002F4D4B" w:rsidRPr="00A56D4E">
              <w:rPr>
                <w:rFonts w:ascii="Arial" w:hAnsi="Arial" w:cs="Arial"/>
                <w:b/>
                <w:bCs/>
                <w:color w:val="0070C0"/>
                <w:sz w:val="24"/>
                <w:szCs w:val="20"/>
              </w:rPr>
              <w:t xml:space="preserve"> / SANATTA YETERLİK</w:t>
            </w:r>
            <w:r w:rsidRPr="00A56D4E">
              <w:rPr>
                <w:rFonts w:ascii="Arial" w:hAnsi="Arial" w:cs="Arial"/>
                <w:b/>
                <w:bCs/>
                <w:color w:val="0070C0"/>
                <w:sz w:val="24"/>
                <w:szCs w:val="20"/>
              </w:rPr>
              <w:t xml:space="preserve"> </w:t>
            </w:r>
            <w:r w:rsidR="00D45084" w:rsidRPr="00A56D4E">
              <w:rPr>
                <w:rFonts w:ascii="Arial" w:hAnsi="Arial" w:cs="Arial"/>
                <w:b/>
                <w:bCs/>
                <w:color w:val="0070C0"/>
                <w:sz w:val="24"/>
                <w:szCs w:val="20"/>
              </w:rPr>
              <w:t xml:space="preserve">ÖĞRENCİLERİ </w:t>
            </w:r>
            <w:r w:rsidRPr="00A56D4E">
              <w:rPr>
                <w:rFonts w:ascii="Arial" w:hAnsi="Arial" w:cs="Arial"/>
                <w:b/>
                <w:bCs/>
                <w:color w:val="0070C0"/>
                <w:sz w:val="24"/>
                <w:szCs w:val="20"/>
              </w:rPr>
              <w:t xml:space="preserve">GELİŞME RAPORU </w:t>
            </w:r>
          </w:p>
          <w:tbl>
            <w:tblPr>
              <w:tblStyle w:val="TabloKlavuzu"/>
              <w:tblW w:w="9180" w:type="dxa"/>
              <w:tblInd w:w="310" w:type="dxa"/>
              <w:tblLayout w:type="fixed"/>
              <w:tblLook w:val="04A0" w:firstRow="1" w:lastRow="0" w:firstColumn="1" w:lastColumn="0" w:noHBand="0" w:noVBand="1"/>
            </w:tblPr>
            <w:tblGrid>
              <w:gridCol w:w="4084"/>
              <w:gridCol w:w="5096"/>
            </w:tblGrid>
            <w:tr w:rsidR="00A56D4E" w:rsidRPr="00A56D4E" w14:paraId="3AA7E233" w14:textId="77777777" w:rsidTr="00BC7268">
              <w:trPr>
                <w:trHeight w:val="460"/>
              </w:trPr>
              <w:tc>
                <w:tcPr>
                  <w:tcW w:w="4084" w:type="dxa"/>
                  <w:vAlign w:val="center"/>
                </w:tcPr>
                <w:p w14:paraId="30DD1A6B" w14:textId="4A035B38" w:rsidR="00D72707" w:rsidRPr="00A56D4E" w:rsidRDefault="00D72707" w:rsidP="00E05F10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b/>
                      <w:bCs/>
                      <w:color w:val="0070C0"/>
                    </w:rPr>
                    <w:t>Rapor Dönemi</w:t>
                  </w:r>
                  <w:r w:rsidR="00E05F10" w:rsidRPr="00A56D4E">
                    <w:rPr>
                      <w:rFonts w:ascii="Arial" w:hAnsi="Arial" w:cs="Arial"/>
                      <w:b/>
                      <w:bCs/>
                      <w:color w:val="0070C0"/>
                    </w:rPr>
                    <w:t xml:space="preserve"> </w:t>
                  </w:r>
                  <w:r w:rsidR="00C747EE" w:rsidRPr="00A56D4E">
                    <w:rPr>
                      <w:rFonts w:ascii="Arial" w:hAnsi="Arial" w:cs="Arial"/>
                      <w:bCs/>
                      <w:color w:val="0070C0"/>
                    </w:rPr>
                    <w:t>(</w:t>
                  </w:r>
                  <w:r w:rsidR="009D534D" w:rsidRPr="00A56D4E">
                    <w:rPr>
                      <w:rFonts w:ascii="Arial" w:hAnsi="Arial" w:cs="Arial"/>
                      <w:b/>
                      <w:color w:val="0070C0"/>
                    </w:rPr>
                    <w:t xml:space="preserve">Ocak </w:t>
                  </w:r>
                  <w:r w:rsidR="00544B1C">
                    <w:rPr>
                      <w:rFonts w:ascii="Arial" w:hAnsi="Arial" w:cs="Arial"/>
                      <w:b/>
                      <w:color w:val="0070C0"/>
                    </w:rPr>
                    <w:t>/</w:t>
                  </w:r>
                  <w:r w:rsidR="009D534D" w:rsidRPr="00A56D4E">
                    <w:rPr>
                      <w:rFonts w:ascii="Arial" w:hAnsi="Arial" w:cs="Arial"/>
                      <w:b/>
                      <w:color w:val="0070C0"/>
                    </w:rPr>
                    <w:t xml:space="preserve"> Haziran İlk Hafta</w:t>
                  </w:r>
                  <w:r w:rsidRPr="00A56D4E">
                    <w:rPr>
                      <w:rFonts w:ascii="Arial" w:hAnsi="Arial" w:cs="Arial"/>
                      <w:bCs/>
                      <w:color w:val="0070C0"/>
                    </w:rPr>
                    <w:t>)</w:t>
                  </w:r>
                </w:p>
              </w:tc>
              <w:tc>
                <w:tcPr>
                  <w:tcW w:w="5096" w:type="dxa"/>
                  <w:vAlign w:val="center"/>
                </w:tcPr>
                <w:p w14:paraId="2D4B3E75" w14:textId="77777777" w:rsidR="00D72707" w:rsidRPr="00A56D4E" w:rsidRDefault="00D72707" w:rsidP="00D72707">
                  <w:pPr>
                    <w:autoSpaceDE w:val="0"/>
                    <w:autoSpaceDN w:val="0"/>
                    <w:adjustRightInd w:val="0"/>
                    <w:ind w:left="183"/>
                    <w:jc w:val="center"/>
                    <w:rPr>
                      <w:rFonts w:ascii="Arial" w:hAnsi="Arial" w:cs="Arial"/>
                      <w:b/>
                      <w:bCs/>
                      <w:color w:val="0070C0"/>
                    </w:rPr>
                  </w:pPr>
                </w:p>
              </w:tc>
            </w:tr>
          </w:tbl>
          <w:p w14:paraId="559D943F" w14:textId="77777777" w:rsidR="00D72707" w:rsidRPr="00A56D4E" w:rsidRDefault="00D72707" w:rsidP="0086670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70C0"/>
                <w:sz w:val="24"/>
                <w:szCs w:val="20"/>
              </w:rPr>
            </w:pPr>
          </w:p>
          <w:p w14:paraId="194D06F0" w14:textId="77777777" w:rsidR="00D45084" w:rsidRPr="00A56D4E" w:rsidRDefault="00D45084" w:rsidP="00D72707">
            <w:pPr>
              <w:spacing w:after="0" w:line="240" w:lineRule="auto"/>
              <w:ind w:right="-567"/>
              <w:jc w:val="center"/>
              <w:rPr>
                <w:rFonts w:ascii="Arial" w:hAnsi="Arial" w:cs="Arial"/>
                <w:b/>
                <w:color w:val="0070C0"/>
                <w:sz w:val="24"/>
                <w:szCs w:val="24"/>
              </w:rPr>
            </w:pPr>
            <w:r w:rsidRPr="00A56D4E">
              <w:rPr>
                <w:rFonts w:ascii="Arial" w:hAnsi="Arial" w:cs="Arial"/>
                <w:b/>
                <w:color w:val="0070C0"/>
                <w:sz w:val="24"/>
                <w:szCs w:val="24"/>
              </w:rPr>
              <w:t>BURSİYER BİLGİLERİ</w:t>
            </w:r>
          </w:p>
          <w:tbl>
            <w:tblPr>
              <w:tblStyle w:val="TabloKlavuzu"/>
              <w:tblW w:w="9129" w:type="dxa"/>
              <w:tblInd w:w="361" w:type="dxa"/>
              <w:tblLayout w:type="fixed"/>
              <w:tblLook w:val="04A0" w:firstRow="1" w:lastRow="0" w:firstColumn="1" w:lastColumn="0" w:noHBand="0" w:noVBand="1"/>
            </w:tblPr>
            <w:tblGrid>
              <w:gridCol w:w="3316"/>
              <w:gridCol w:w="5813"/>
            </w:tblGrid>
            <w:tr w:rsidR="00A56D4E" w:rsidRPr="00A56D4E" w14:paraId="0C7D4026" w14:textId="77777777" w:rsidTr="002F4D4B">
              <w:trPr>
                <w:trHeight w:val="239"/>
              </w:trPr>
              <w:tc>
                <w:tcPr>
                  <w:tcW w:w="3316" w:type="dxa"/>
                </w:tcPr>
                <w:p w14:paraId="3B0FD4B1" w14:textId="77777777" w:rsidR="00D45084" w:rsidRPr="00A56D4E" w:rsidRDefault="00D45084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Adı Soyadı</w:t>
                  </w:r>
                </w:p>
              </w:tc>
              <w:tc>
                <w:tcPr>
                  <w:tcW w:w="5813" w:type="dxa"/>
                </w:tcPr>
                <w:p w14:paraId="695F6A48" w14:textId="77777777" w:rsidR="00D45084" w:rsidRPr="00A56D4E" w:rsidRDefault="00D45084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1E848859" w14:textId="77777777" w:rsidTr="002F4D4B">
              <w:trPr>
                <w:trHeight w:val="226"/>
              </w:trPr>
              <w:tc>
                <w:tcPr>
                  <w:tcW w:w="3316" w:type="dxa"/>
                </w:tcPr>
                <w:p w14:paraId="3C12AC2D" w14:textId="6C8636E3" w:rsidR="00D45084" w:rsidRPr="00A56D4E" w:rsidRDefault="00D45084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Program Türü</w:t>
                  </w:r>
                </w:p>
              </w:tc>
              <w:tc>
                <w:tcPr>
                  <w:tcW w:w="5813" w:type="dxa"/>
                </w:tcPr>
                <w:p w14:paraId="336400EE" w14:textId="30D7B64F" w:rsidR="00D45084" w:rsidRPr="00A56D4E" w:rsidRDefault="009D534D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noProof/>
                      <w:color w:val="0070C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3360" behindDoc="0" locked="0" layoutInCell="1" allowOverlap="1" wp14:anchorId="63188751" wp14:editId="6163F90B">
                            <wp:simplePos x="0" y="0"/>
                            <wp:positionH relativeFrom="column">
                              <wp:posOffset>2062149</wp:posOffset>
                            </wp:positionH>
                            <wp:positionV relativeFrom="paragraph">
                              <wp:posOffset>71120</wp:posOffset>
                            </wp:positionV>
                            <wp:extent cx="102235" cy="94615"/>
                            <wp:effectExtent l="0" t="0" r="12065" b="6985"/>
                            <wp:wrapNone/>
                            <wp:docPr id="1" name="Dikdörtgen 1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02235" cy="9461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2"/>
                                    </a:solidFill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      <w:pict>
                          <v:rect w14:anchorId="4FBF712E" id="Dikdörtgen 17" o:spid="_x0000_s1026" style="position:absolute;margin-left:162.35pt;margin-top:5.6pt;width:8.05pt;height:7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" fillcolor="#e7e6e6 [3214]" strokecolor="black [3213]" strokeweight="1pt"/>
                        </w:pict>
                      </mc:Fallback>
                    </mc:AlternateContent>
                  </w:r>
                  <w:r w:rsidRPr="00A56D4E">
                    <w:rPr>
                      <w:rFonts w:ascii="Arial" w:hAnsi="Arial" w:cs="Arial"/>
                      <w:noProof/>
                      <w:color w:val="0070C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72994A0B" wp14:editId="58B73F2B">
                            <wp:simplePos x="0" y="0"/>
                            <wp:positionH relativeFrom="column">
                              <wp:posOffset>1179830</wp:posOffset>
                            </wp:positionH>
                            <wp:positionV relativeFrom="paragraph">
                              <wp:posOffset>79071</wp:posOffset>
                            </wp:positionV>
                            <wp:extent cx="102235" cy="94615"/>
                            <wp:effectExtent l="0" t="0" r="12065" b="6985"/>
                            <wp:wrapNone/>
                            <wp:docPr id="17" name="Dikdörtgen 1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02235" cy="9461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2"/>
                                    </a:solidFill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      <w:pict>
                          <v:rect w14:anchorId="1A9441E7" id="Dikdörtgen 17" o:spid="_x0000_s1026" style="position:absolute;margin-left:92.9pt;margin-top:6.25pt;width:8.05pt;height:7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" fillcolor="#e7e6e6 [3214]" strokecolor="black [3213]" strokeweight="1pt"/>
                        </w:pict>
                      </mc:Fallback>
                    </mc:AlternateContent>
                  </w:r>
                  <w:r w:rsidR="00E05F10" w:rsidRPr="00A56D4E">
                    <w:rPr>
                      <w:rFonts w:ascii="Arial" w:hAnsi="Arial" w:cs="Arial"/>
                      <w:noProof/>
                      <w:color w:val="0070C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1312" behindDoc="0" locked="0" layoutInCell="1" allowOverlap="1" wp14:anchorId="2B59D795" wp14:editId="63A092EC">
                            <wp:simplePos x="0" y="0"/>
                            <wp:positionH relativeFrom="column">
                              <wp:posOffset>3369614</wp:posOffset>
                            </wp:positionH>
                            <wp:positionV relativeFrom="paragraph">
                              <wp:posOffset>60960</wp:posOffset>
                            </wp:positionV>
                            <wp:extent cx="102413" cy="95098"/>
                            <wp:effectExtent l="0" t="0" r="12065" b="6985"/>
                            <wp:wrapNone/>
                            <wp:docPr id="12" name="Dikdörtgen 1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02413" cy="95098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2"/>
                                    </a:solidFill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      <w:pict>
                          <v:rect w14:anchorId="313F7B71" id="Dikdörtgen 17" o:spid="_x0000_s1026" style="position:absolute;margin-left:265.3pt;margin-top:4.8pt;width:8.05pt;height: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" fillcolor="#e7e6e6 [3214]" strokecolor="black [3213]" strokeweight="1pt"/>
                        </w:pict>
                      </mc:Fallback>
                    </mc:AlternateContent>
                  </w:r>
                  <w:r w:rsidR="00D45084" w:rsidRPr="00A56D4E">
                    <w:rPr>
                      <w:rFonts w:ascii="Arial" w:hAnsi="Arial" w:cs="Arial"/>
                      <w:color w:val="0070C0"/>
                    </w:rPr>
                    <w:t xml:space="preserve">Bütünleşik Doktora           </w:t>
                  </w:r>
                  <w:r w:rsidRPr="00A56D4E">
                    <w:rPr>
                      <w:rFonts w:ascii="Arial" w:hAnsi="Arial" w:cs="Arial"/>
                      <w:color w:val="0070C0"/>
                    </w:rPr>
                    <w:t xml:space="preserve">  </w:t>
                  </w:r>
                  <w:proofErr w:type="spellStart"/>
                  <w:r w:rsidR="00D45084" w:rsidRPr="00A56D4E">
                    <w:rPr>
                      <w:rFonts w:ascii="Arial" w:hAnsi="Arial" w:cs="Arial"/>
                      <w:color w:val="0070C0"/>
                    </w:rPr>
                    <w:t>Doktora</w:t>
                  </w:r>
                  <w:proofErr w:type="spellEnd"/>
                  <w:r w:rsidR="00D45084" w:rsidRPr="00A56D4E">
                    <w:rPr>
                      <w:rFonts w:ascii="Arial" w:hAnsi="Arial" w:cs="Arial"/>
                      <w:color w:val="0070C0"/>
                    </w:rPr>
                    <w:t xml:space="preserve"> </w:t>
                  </w:r>
                  <w:r w:rsidRPr="00A56D4E">
                    <w:rPr>
                      <w:rFonts w:ascii="Arial" w:hAnsi="Arial" w:cs="Arial"/>
                      <w:color w:val="0070C0"/>
                    </w:rPr>
                    <w:t xml:space="preserve">     </w:t>
                  </w:r>
                  <w:r w:rsidR="00D45084" w:rsidRPr="00A56D4E">
                    <w:rPr>
                      <w:rFonts w:ascii="Arial" w:hAnsi="Arial" w:cs="Arial"/>
                      <w:color w:val="0070C0"/>
                    </w:rPr>
                    <w:t xml:space="preserve">       </w:t>
                  </w:r>
                  <w:r w:rsidRPr="00A56D4E">
                    <w:rPr>
                      <w:rFonts w:ascii="Arial" w:hAnsi="Arial" w:cs="Arial"/>
                      <w:color w:val="0070C0"/>
                    </w:rPr>
                    <w:t xml:space="preserve">Sanatta Yeterlik        </w:t>
                  </w:r>
                </w:p>
              </w:tc>
            </w:tr>
            <w:tr w:rsidR="00A56D4E" w:rsidRPr="00A56D4E" w14:paraId="4FAFE40E" w14:textId="77777777" w:rsidTr="002F4D4B">
              <w:trPr>
                <w:trHeight w:val="226"/>
              </w:trPr>
              <w:tc>
                <w:tcPr>
                  <w:tcW w:w="3316" w:type="dxa"/>
                </w:tcPr>
                <w:p w14:paraId="5D6F88A9" w14:textId="67A968FD" w:rsidR="00D45084" w:rsidRPr="00A56D4E" w:rsidRDefault="00D45084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Kayıt Tarihi</w:t>
                  </w:r>
                  <w:r w:rsidR="00D72707" w:rsidRPr="00A56D4E">
                    <w:rPr>
                      <w:rFonts w:ascii="Arial" w:hAnsi="Arial" w:cs="Arial"/>
                      <w:color w:val="0070C0"/>
                    </w:rPr>
                    <w:t xml:space="preserve"> (Ay ve Yıl)</w:t>
                  </w:r>
                </w:p>
              </w:tc>
              <w:tc>
                <w:tcPr>
                  <w:tcW w:w="5813" w:type="dxa"/>
                </w:tcPr>
                <w:p w14:paraId="1ADA9C6E" w14:textId="77777777" w:rsidR="00D45084" w:rsidRPr="00A56D4E" w:rsidRDefault="00D45084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noProof/>
                      <w:color w:val="0070C0"/>
                    </w:rPr>
                  </w:pPr>
                </w:p>
              </w:tc>
            </w:tr>
            <w:tr w:rsidR="00A56D4E" w:rsidRPr="00A56D4E" w14:paraId="60A40C1B" w14:textId="77777777" w:rsidTr="002F4D4B">
              <w:trPr>
                <w:trHeight w:val="226"/>
              </w:trPr>
              <w:tc>
                <w:tcPr>
                  <w:tcW w:w="3316" w:type="dxa"/>
                </w:tcPr>
                <w:p w14:paraId="29CCBA7D" w14:textId="77777777" w:rsidR="00D45084" w:rsidRPr="00A56D4E" w:rsidRDefault="00D45084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Kaçıncı Dönemi</w:t>
                  </w:r>
                </w:p>
              </w:tc>
              <w:tc>
                <w:tcPr>
                  <w:tcW w:w="5813" w:type="dxa"/>
                </w:tcPr>
                <w:p w14:paraId="2E1B193D" w14:textId="77777777" w:rsidR="00D45084" w:rsidRPr="00A56D4E" w:rsidRDefault="00D45084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61CCC7F2" w14:textId="77777777" w:rsidTr="002F4D4B">
              <w:trPr>
                <w:trHeight w:val="226"/>
              </w:trPr>
              <w:tc>
                <w:tcPr>
                  <w:tcW w:w="3316" w:type="dxa"/>
                </w:tcPr>
                <w:p w14:paraId="10714493" w14:textId="77777777" w:rsidR="00D72707" w:rsidRPr="00A56D4E" w:rsidRDefault="00D72707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Anabilim Dalı</w:t>
                  </w:r>
                </w:p>
              </w:tc>
              <w:tc>
                <w:tcPr>
                  <w:tcW w:w="5813" w:type="dxa"/>
                </w:tcPr>
                <w:p w14:paraId="646069EE" w14:textId="77777777" w:rsidR="00D72707" w:rsidRPr="00A56D4E" w:rsidRDefault="00D72707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0ED3D50A" w14:textId="77777777" w:rsidTr="002F4D4B">
              <w:trPr>
                <w:trHeight w:val="226"/>
              </w:trPr>
              <w:tc>
                <w:tcPr>
                  <w:tcW w:w="3316" w:type="dxa"/>
                </w:tcPr>
                <w:p w14:paraId="081F6BC1" w14:textId="4161358A" w:rsidR="00D72707" w:rsidRPr="00A56D4E" w:rsidRDefault="002F4D4B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Çalışma Konusu</w:t>
                  </w:r>
                </w:p>
              </w:tc>
              <w:tc>
                <w:tcPr>
                  <w:tcW w:w="5813" w:type="dxa"/>
                </w:tcPr>
                <w:p w14:paraId="3875809D" w14:textId="77777777" w:rsidR="00D72707" w:rsidRPr="00A56D4E" w:rsidRDefault="00D72707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77862003" w14:textId="77777777" w:rsidTr="002F4D4B">
              <w:trPr>
                <w:trHeight w:val="226"/>
              </w:trPr>
              <w:tc>
                <w:tcPr>
                  <w:tcW w:w="3316" w:type="dxa"/>
                </w:tcPr>
                <w:p w14:paraId="6FA0977A" w14:textId="77777777" w:rsidR="00617608" w:rsidRPr="00A56D4E" w:rsidRDefault="00617608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bCs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bCs/>
                      <w:color w:val="0070C0"/>
                    </w:rPr>
                    <w:t>Alınan dersler</w:t>
                  </w:r>
                </w:p>
              </w:tc>
              <w:tc>
                <w:tcPr>
                  <w:tcW w:w="5813" w:type="dxa"/>
                </w:tcPr>
                <w:p w14:paraId="7EE02205" w14:textId="77777777" w:rsidR="00617608" w:rsidRPr="00A56D4E" w:rsidRDefault="00617608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1460FFC2" w14:textId="77777777" w:rsidTr="002F4D4B">
              <w:trPr>
                <w:trHeight w:val="226"/>
              </w:trPr>
              <w:tc>
                <w:tcPr>
                  <w:tcW w:w="3316" w:type="dxa"/>
                </w:tcPr>
                <w:p w14:paraId="6F86F937" w14:textId="5646FBFF" w:rsidR="00D72707" w:rsidRPr="00A56D4E" w:rsidRDefault="002F4D4B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bCs/>
                      <w:color w:val="0070C0"/>
                    </w:rPr>
                    <w:t>Seminer Dersi Konusu</w:t>
                  </w:r>
                  <w:r w:rsidR="00C578FD" w:rsidRPr="00A56D4E">
                    <w:rPr>
                      <w:rFonts w:ascii="Arial" w:hAnsi="Arial" w:cs="Arial"/>
                      <w:bCs/>
                      <w:color w:val="0070C0"/>
                    </w:rPr>
                    <w:t xml:space="preserve"> ve Görüşler</w:t>
                  </w:r>
                </w:p>
              </w:tc>
              <w:tc>
                <w:tcPr>
                  <w:tcW w:w="5813" w:type="dxa"/>
                </w:tcPr>
                <w:p w14:paraId="2813A300" w14:textId="77777777" w:rsidR="00D72707" w:rsidRPr="00A56D4E" w:rsidRDefault="00D72707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735ADB2E" w14:textId="77777777" w:rsidTr="002F4D4B">
              <w:trPr>
                <w:trHeight w:val="226"/>
              </w:trPr>
              <w:tc>
                <w:tcPr>
                  <w:tcW w:w="3316" w:type="dxa"/>
                </w:tcPr>
                <w:p w14:paraId="0C703175" w14:textId="1B5AF48A" w:rsidR="00C578FD" w:rsidRPr="00A56D4E" w:rsidRDefault="002F4D4B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bCs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bCs/>
                      <w:color w:val="0070C0"/>
                    </w:rPr>
                    <w:t>TAÇ701 ve</w:t>
                  </w:r>
                  <w:r w:rsidR="00C578FD" w:rsidRPr="00A56D4E">
                    <w:rPr>
                      <w:rFonts w:ascii="Arial" w:hAnsi="Arial" w:cs="Arial"/>
                      <w:bCs/>
                      <w:color w:val="0070C0"/>
                    </w:rPr>
                    <w:t>/veya</w:t>
                  </w:r>
                  <w:r w:rsidRPr="00A56D4E">
                    <w:rPr>
                      <w:rFonts w:ascii="Arial" w:hAnsi="Arial" w:cs="Arial"/>
                      <w:bCs/>
                      <w:color w:val="0070C0"/>
                    </w:rPr>
                    <w:t xml:space="preserve"> </w:t>
                  </w:r>
                  <w:r w:rsidR="00C578FD" w:rsidRPr="00A56D4E">
                    <w:rPr>
                      <w:rFonts w:ascii="Arial" w:hAnsi="Arial" w:cs="Arial"/>
                      <w:bCs/>
                      <w:color w:val="0070C0"/>
                    </w:rPr>
                    <w:t>TAÇ</w:t>
                  </w:r>
                  <w:r w:rsidRPr="00A56D4E">
                    <w:rPr>
                      <w:rFonts w:ascii="Arial" w:hAnsi="Arial" w:cs="Arial"/>
                      <w:bCs/>
                      <w:color w:val="0070C0"/>
                    </w:rPr>
                    <w:t>801 Ders</w:t>
                  </w:r>
                  <w:r w:rsidR="00C578FD" w:rsidRPr="00A56D4E">
                    <w:rPr>
                      <w:rFonts w:ascii="Arial" w:hAnsi="Arial" w:cs="Arial"/>
                      <w:bCs/>
                      <w:color w:val="0070C0"/>
                    </w:rPr>
                    <w:t>ler</w:t>
                  </w:r>
                  <w:r w:rsidRPr="00A56D4E">
                    <w:rPr>
                      <w:rFonts w:ascii="Arial" w:hAnsi="Arial" w:cs="Arial"/>
                      <w:bCs/>
                      <w:color w:val="0070C0"/>
                    </w:rPr>
                    <w:t xml:space="preserve">i </w:t>
                  </w:r>
                </w:p>
                <w:p w14:paraId="52F8C25C" w14:textId="4725FB6B" w:rsidR="002F4D4B" w:rsidRPr="00A56D4E" w:rsidRDefault="002F4D4B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bCs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bCs/>
                      <w:color w:val="0070C0"/>
                    </w:rPr>
                    <w:t>Hakkında Görüşler</w:t>
                  </w:r>
                </w:p>
              </w:tc>
              <w:tc>
                <w:tcPr>
                  <w:tcW w:w="5813" w:type="dxa"/>
                </w:tcPr>
                <w:p w14:paraId="2C4522F5" w14:textId="77777777" w:rsidR="002F4D4B" w:rsidRPr="00A56D4E" w:rsidRDefault="002F4D4B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16781992" w14:textId="77777777" w:rsidTr="002F4D4B">
              <w:trPr>
                <w:trHeight w:val="226"/>
              </w:trPr>
              <w:tc>
                <w:tcPr>
                  <w:tcW w:w="3316" w:type="dxa"/>
                </w:tcPr>
                <w:p w14:paraId="68407743" w14:textId="77777777" w:rsidR="00D45084" w:rsidRPr="00A56D4E" w:rsidRDefault="00D45084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Öngörülen Tez Başlangıç Tarihi</w:t>
                  </w:r>
                </w:p>
              </w:tc>
              <w:tc>
                <w:tcPr>
                  <w:tcW w:w="5813" w:type="dxa"/>
                </w:tcPr>
                <w:p w14:paraId="0C2C319D" w14:textId="77777777" w:rsidR="00D45084" w:rsidRPr="00A56D4E" w:rsidRDefault="00D45084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7C343A06" w14:textId="77777777" w:rsidTr="002F4D4B">
              <w:trPr>
                <w:trHeight w:val="226"/>
              </w:trPr>
              <w:tc>
                <w:tcPr>
                  <w:tcW w:w="3316" w:type="dxa"/>
                </w:tcPr>
                <w:p w14:paraId="1879BF19" w14:textId="77777777" w:rsidR="00D72707" w:rsidRPr="00A56D4E" w:rsidRDefault="00D72707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bCs/>
                      <w:color w:val="0070C0"/>
                    </w:rPr>
                    <w:t>Tez Konusu</w:t>
                  </w:r>
                </w:p>
              </w:tc>
              <w:tc>
                <w:tcPr>
                  <w:tcW w:w="5813" w:type="dxa"/>
                </w:tcPr>
                <w:p w14:paraId="11A4D962" w14:textId="77777777" w:rsidR="00D72707" w:rsidRPr="00A56D4E" w:rsidRDefault="00D72707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0D3E1957" w14:textId="77777777" w:rsidTr="002F4D4B">
              <w:trPr>
                <w:trHeight w:val="226"/>
              </w:trPr>
              <w:tc>
                <w:tcPr>
                  <w:tcW w:w="3316" w:type="dxa"/>
                </w:tcPr>
                <w:p w14:paraId="7AA2E592" w14:textId="77777777" w:rsidR="00D45084" w:rsidRPr="00A56D4E" w:rsidRDefault="00D45084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Akademik Danışman Adı Soyadı</w:t>
                  </w:r>
                </w:p>
              </w:tc>
              <w:tc>
                <w:tcPr>
                  <w:tcW w:w="5813" w:type="dxa"/>
                </w:tcPr>
                <w:p w14:paraId="564E19BC" w14:textId="77777777" w:rsidR="00D45084" w:rsidRPr="00A56D4E" w:rsidRDefault="00D45084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5048966B" w14:textId="77777777" w:rsidTr="002F4D4B">
              <w:trPr>
                <w:trHeight w:val="226"/>
              </w:trPr>
              <w:tc>
                <w:tcPr>
                  <w:tcW w:w="3316" w:type="dxa"/>
                </w:tcPr>
                <w:p w14:paraId="225EE27E" w14:textId="01C2B488" w:rsidR="00D45084" w:rsidRPr="00A56D4E" w:rsidRDefault="00D72707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İkinci Danışman</w:t>
                  </w:r>
                  <w:r w:rsidR="00D45084" w:rsidRPr="00A56D4E">
                    <w:rPr>
                      <w:rFonts w:ascii="Arial" w:hAnsi="Arial" w:cs="Arial"/>
                      <w:color w:val="0070C0"/>
                    </w:rPr>
                    <w:t xml:space="preserve"> Adı Soyadı</w:t>
                  </w:r>
                  <w:r w:rsidR="00F511DC" w:rsidRPr="00A56D4E">
                    <w:rPr>
                      <w:rFonts w:ascii="Arial" w:hAnsi="Arial" w:cs="Arial"/>
                      <w:color w:val="0070C0"/>
                    </w:rPr>
                    <w:t xml:space="preserve"> (varsa)</w:t>
                  </w:r>
                </w:p>
              </w:tc>
              <w:tc>
                <w:tcPr>
                  <w:tcW w:w="5813" w:type="dxa"/>
                </w:tcPr>
                <w:p w14:paraId="2D23C4FB" w14:textId="77777777" w:rsidR="00D45084" w:rsidRPr="00A56D4E" w:rsidRDefault="00D45084" w:rsidP="00C747EE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</w:tbl>
          <w:p w14:paraId="0BBF5A6B" w14:textId="77777777" w:rsidR="00D72707" w:rsidRPr="00A56D4E" w:rsidRDefault="00D72707" w:rsidP="0086670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70C0"/>
                <w:sz w:val="24"/>
                <w:szCs w:val="20"/>
              </w:rPr>
            </w:pPr>
          </w:p>
          <w:p w14:paraId="46FC82A7" w14:textId="77777777" w:rsidR="00D45084" w:rsidRPr="00A56D4E" w:rsidRDefault="00D72707" w:rsidP="0086670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70C0"/>
                <w:sz w:val="24"/>
                <w:szCs w:val="20"/>
              </w:rPr>
            </w:pPr>
            <w:r w:rsidRPr="00A56D4E">
              <w:rPr>
                <w:rFonts w:ascii="Arial" w:hAnsi="Arial" w:cs="Arial"/>
                <w:b/>
                <w:bCs/>
                <w:color w:val="0070C0"/>
                <w:sz w:val="24"/>
                <w:szCs w:val="20"/>
              </w:rPr>
              <w:t>ARAŞTIRMA BİLGİLERİ</w:t>
            </w:r>
          </w:p>
          <w:tbl>
            <w:tblPr>
              <w:tblStyle w:val="TabloKlavuzu"/>
              <w:tblW w:w="9129" w:type="dxa"/>
              <w:tblInd w:w="361" w:type="dxa"/>
              <w:tblLayout w:type="fixed"/>
              <w:tblLook w:val="04A0" w:firstRow="1" w:lastRow="0" w:firstColumn="1" w:lastColumn="0" w:noHBand="0" w:noVBand="1"/>
            </w:tblPr>
            <w:tblGrid>
              <w:gridCol w:w="3999"/>
              <w:gridCol w:w="5130"/>
            </w:tblGrid>
            <w:tr w:rsidR="00A56D4E" w:rsidRPr="00A56D4E" w14:paraId="0C74D24B" w14:textId="77777777" w:rsidTr="00334826">
              <w:trPr>
                <w:trHeight w:val="226"/>
              </w:trPr>
              <w:tc>
                <w:tcPr>
                  <w:tcW w:w="3999" w:type="dxa"/>
                </w:tcPr>
                <w:p w14:paraId="602D1AF4" w14:textId="77777777" w:rsidR="00A775DD" w:rsidRPr="00A56D4E" w:rsidRDefault="00A775DD" w:rsidP="00AB3781">
                  <w:pPr>
                    <w:ind w:right="-567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Dış Kaynaklı Proje Adı ve Bütçesi</w:t>
                  </w:r>
                </w:p>
              </w:tc>
              <w:tc>
                <w:tcPr>
                  <w:tcW w:w="5130" w:type="dxa"/>
                </w:tcPr>
                <w:p w14:paraId="3D6FFE1F" w14:textId="77777777" w:rsidR="00A775DD" w:rsidRPr="00A56D4E" w:rsidRDefault="00A775DD" w:rsidP="00AB3781">
                  <w:pPr>
                    <w:ind w:right="-567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3F5688DF" w14:textId="77777777" w:rsidTr="00334826">
              <w:trPr>
                <w:trHeight w:val="239"/>
              </w:trPr>
              <w:tc>
                <w:tcPr>
                  <w:tcW w:w="3999" w:type="dxa"/>
                </w:tcPr>
                <w:p w14:paraId="78B4315A" w14:textId="77777777" w:rsidR="00D72707" w:rsidRPr="00A56D4E" w:rsidRDefault="00A775DD" w:rsidP="00D72707">
                  <w:pPr>
                    <w:ind w:right="-567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Tez Önerisi Öncesi Projesi Adı ve Bütçesi</w:t>
                  </w:r>
                </w:p>
              </w:tc>
              <w:tc>
                <w:tcPr>
                  <w:tcW w:w="5130" w:type="dxa"/>
                </w:tcPr>
                <w:p w14:paraId="33D64D0C" w14:textId="77777777" w:rsidR="00D72707" w:rsidRPr="00A56D4E" w:rsidRDefault="00D72707" w:rsidP="00D72707">
                  <w:pPr>
                    <w:ind w:right="-567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0371D340" w14:textId="77777777" w:rsidTr="00334826">
              <w:trPr>
                <w:trHeight w:val="239"/>
              </w:trPr>
              <w:tc>
                <w:tcPr>
                  <w:tcW w:w="3999" w:type="dxa"/>
                </w:tcPr>
                <w:p w14:paraId="75CD9FBC" w14:textId="77777777" w:rsidR="00A775DD" w:rsidRPr="00A56D4E" w:rsidRDefault="00A775DD" w:rsidP="00D72707">
                  <w:pPr>
                    <w:ind w:right="-567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Tez Projesi Adı ve Bütçesi</w:t>
                  </w:r>
                </w:p>
              </w:tc>
              <w:tc>
                <w:tcPr>
                  <w:tcW w:w="5130" w:type="dxa"/>
                </w:tcPr>
                <w:p w14:paraId="6C75EF7F" w14:textId="77777777" w:rsidR="00A775DD" w:rsidRPr="00A56D4E" w:rsidRDefault="00A775DD" w:rsidP="00D72707">
                  <w:pPr>
                    <w:ind w:right="-567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418C104B" w14:textId="77777777" w:rsidTr="00334826">
              <w:trPr>
                <w:trHeight w:val="239"/>
              </w:trPr>
              <w:tc>
                <w:tcPr>
                  <w:tcW w:w="3999" w:type="dxa"/>
                </w:tcPr>
                <w:p w14:paraId="40C1F852" w14:textId="77777777" w:rsidR="00A775DD" w:rsidRPr="00A56D4E" w:rsidRDefault="00A775DD" w:rsidP="00D72707">
                  <w:pPr>
                    <w:ind w:right="-567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BAP Kaynaklı Proje Adı ve Bütçesi</w:t>
                  </w:r>
                </w:p>
              </w:tc>
              <w:tc>
                <w:tcPr>
                  <w:tcW w:w="5130" w:type="dxa"/>
                </w:tcPr>
                <w:p w14:paraId="6C6032DC" w14:textId="77777777" w:rsidR="00A775DD" w:rsidRPr="00A56D4E" w:rsidRDefault="00A775DD" w:rsidP="00D72707">
                  <w:pPr>
                    <w:ind w:right="-567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1646BFDC" w14:textId="77777777" w:rsidTr="00334826">
              <w:trPr>
                <w:trHeight w:val="226"/>
              </w:trPr>
              <w:tc>
                <w:tcPr>
                  <w:tcW w:w="3999" w:type="dxa"/>
                </w:tcPr>
                <w:p w14:paraId="3559D627" w14:textId="77777777" w:rsidR="00D72707" w:rsidRPr="00A56D4E" w:rsidRDefault="00D72707" w:rsidP="00D72707">
                  <w:pPr>
                    <w:ind w:right="-567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Yurtdışı İkili İşbirliği</w:t>
                  </w:r>
                  <w:r w:rsidR="00E86047" w:rsidRPr="00A56D4E">
                    <w:rPr>
                      <w:rFonts w:ascii="Arial" w:hAnsi="Arial" w:cs="Arial"/>
                      <w:color w:val="0070C0"/>
                    </w:rPr>
                    <w:t xml:space="preserve"> Hedefi</w:t>
                  </w:r>
                </w:p>
              </w:tc>
              <w:tc>
                <w:tcPr>
                  <w:tcW w:w="5130" w:type="dxa"/>
                </w:tcPr>
                <w:p w14:paraId="527965E4" w14:textId="77777777" w:rsidR="00D72707" w:rsidRPr="00A56D4E" w:rsidRDefault="00D72707" w:rsidP="00D72707">
                  <w:pPr>
                    <w:ind w:right="-567"/>
                    <w:rPr>
                      <w:rFonts w:ascii="Arial" w:hAnsi="Arial" w:cs="Arial"/>
                      <w:noProof/>
                      <w:color w:val="0070C0"/>
                    </w:rPr>
                  </w:pPr>
                </w:p>
              </w:tc>
            </w:tr>
            <w:tr w:rsidR="00A56D4E" w:rsidRPr="00A56D4E" w14:paraId="03F7FB85" w14:textId="77777777" w:rsidTr="00334826">
              <w:trPr>
                <w:trHeight w:val="226"/>
              </w:trPr>
              <w:tc>
                <w:tcPr>
                  <w:tcW w:w="3999" w:type="dxa"/>
                </w:tcPr>
                <w:p w14:paraId="333B2135" w14:textId="77777777" w:rsidR="00D72707" w:rsidRPr="00A56D4E" w:rsidRDefault="00A775DD" w:rsidP="00D72707">
                  <w:pPr>
                    <w:ind w:right="-567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Diğer</w:t>
                  </w:r>
                </w:p>
              </w:tc>
              <w:tc>
                <w:tcPr>
                  <w:tcW w:w="5130" w:type="dxa"/>
                </w:tcPr>
                <w:p w14:paraId="7E75B043" w14:textId="77777777" w:rsidR="00D72707" w:rsidRPr="00A56D4E" w:rsidRDefault="00D72707" w:rsidP="00D72707">
                  <w:pPr>
                    <w:ind w:right="-567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</w:tbl>
          <w:p w14:paraId="5B78D67C" w14:textId="77777777" w:rsidR="00500DA4" w:rsidRPr="00A56D4E" w:rsidRDefault="00500DA4" w:rsidP="0086670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</w:pPr>
          </w:p>
          <w:p w14:paraId="45C94397" w14:textId="77777777" w:rsidR="00E86047" w:rsidRPr="00A56D4E" w:rsidRDefault="00E86047" w:rsidP="00E8604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70C0"/>
                <w:sz w:val="24"/>
                <w:szCs w:val="20"/>
              </w:rPr>
            </w:pPr>
            <w:r w:rsidRPr="00A56D4E">
              <w:rPr>
                <w:rFonts w:ascii="Arial" w:hAnsi="Arial" w:cs="Arial"/>
                <w:b/>
                <w:bCs/>
                <w:color w:val="0070C0"/>
                <w:sz w:val="24"/>
                <w:szCs w:val="20"/>
              </w:rPr>
              <w:t>ARAŞTIRMA ÇIKTILARI</w:t>
            </w:r>
          </w:p>
          <w:tbl>
            <w:tblPr>
              <w:tblStyle w:val="TabloKlavuzu"/>
              <w:tblW w:w="9129" w:type="dxa"/>
              <w:tblInd w:w="361" w:type="dxa"/>
              <w:tblLayout w:type="fixed"/>
              <w:tblLook w:val="04A0" w:firstRow="1" w:lastRow="0" w:firstColumn="1" w:lastColumn="0" w:noHBand="0" w:noVBand="1"/>
            </w:tblPr>
            <w:tblGrid>
              <w:gridCol w:w="3369"/>
              <w:gridCol w:w="5760"/>
            </w:tblGrid>
            <w:tr w:rsidR="00A56D4E" w:rsidRPr="00A56D4E" w14:paraId="68986178" w14:textId="77777777" w:rsidTr="00334826">
              <w:trPr>
                <w:trHeight w:val="239"/>
              </w:trPr>
              <w:tc>
                <w:tcPr>
                  <w:tcW w:w="3369" w:type="dxa"/>
                </w:tcPr>
                <w:p w14:paraId="5532CAF3" w14:textId="77777777" w:rsidR="00E86047" w:rsidRPr="00A56D4E" w:rsidRDefault="00E86047" w:rsidP="00E86047">
                  <w:pPr>
                    <w:ind w:right="-567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Çıkan Yayınların Listesi</w:t>
                  </w:r>
                </w:p>
              </w:tc>
              <w:tc>
                <w:tcPr>
                  <w:tcW w:w="5760" w:type="dxa"/>
                </w:tcPr>
                <w:p w14:paraId="18A0B6FA" w14:textId="77777777" w:rsidR="00E86047" w:rsidRPr="00A56D4E" w:rsidRDefault="00E86047" w:rsidP="00E86047">
                  <w:pPr>
                    <w:ind w:right="-567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546F4937" w14:textId="77777777" w:rsidTr="00334826">
              <w:trPr>
                <w:trHeight w:val="226"/>
              </w:trPr>
              <w:tc>
                <w:tcPr>
                  <w:tcW w:w="3369" w:type="dxa"/>
                </w:tcPr>
                <w:p w14:paraId="38E031D4" w14:textId="77777777" w:rsidR="00E86047" w:rsidRPr="00A56D4E" w:rsidRDefault="00E86047" w:rsidP="00E86047">
                  <w:pPr>
                    <w:ind w:right="-567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Alınan Atıfların Listesi</w:t>
                  </w:r>
                </w:p>
              </w:tc>
              <w:tc>
                <w:tcPr>
                  <w:tcW w:w="5760" w:type="dxa"/>
                </w:tcPr>
                <w:p w14:paraId="0BE467D0" w14:textId="77777777" w:rsidR="00E86047" w:rsidRPr="00A56D4E" w:rsidRDefault="00E86047" w:rsidP="00E86047">
                  <w:pPr>
                    <w:ind w:right="-567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48280B91" w14:textId="77777777" w:rsidTr="00334826">
              <w:trPr>
                <w:trHeight w:val="226"/>
              </w:trPr>
              <w:tc>
                <w:tcPr>
                  <w:tcW w:w="3369" w:type="dxa"/>
                </w:tcPr>
                <w:p w14:paraId="4C5894BA" w14:textId="77777777" w:rsidR="00E86047" w:rsidRPr="00A56D4E" w:rsidRDefault="00E86047" w:rsidP="00E86047">
                  <w:pPr>
                    <w:ind w:right="-567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Patent/Tasarım</w:t>
                  </w:r>
                  <w:r w:rsidR="004C69B7" w:rsidRPr="00A56D4E">
                    <w:rPr>
                      <w:rFonts w:ascii="Arial" w:hAnsi="Arial" w:cs="Arial"/>
                      <w:color w:val="0070C0"/>
                    </w:rPr>
                    <w:t>/Prototip</w:t>
                  </w:r>
                  <w:r w:rsidRPr="00A56D4E">
                    <w:rPr>
                      <w:rFonts w:ascii="Arial" w:hAnsi="Arial" w:cs="Arial"/>
                      <w:color w:val="0070C0"/>
                    </w:rPr>
                    <w:t xml:space="preserve"> Durumu</w:t>
                  </w:r>
                </w:p>
              </w:tc>
              <w:tc>
                <w:tcPr>
                  <w:tcW w:w="5760" w:type="dxa"/>
                </w:tcPr>
                <w:p w14:paraId="7D4E83ED" w14:textId="77777777" w:rsidR="00E86047" w:rsidRPr="00A56D4E" w:rsidRDefault="00E86047" w:rsidP="00E86047">
                  <w:pPr>
                    <w:ind w:right="-567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6A6D8B69" w14:textId="77777777" w:rsidTr="00334826">
              <w:trPr>
                <w:trHeight w:val="226"/>
              </w:trPr>
              <w:tc>
                <w:tcPr>
                  <w:tcW w:w="3369" w:type="dxa"/>
                </w:tcPr>
                <w:p w14:paraId="435085E1" w14:textId="77777777" w:rsidR="00E86047" w:rsidRPr="00A56D4E" w:rsidRDefault="00E86047" w:rsidP="00E86047">
                  <w:pPr>
                    <w:ind w:right="-567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Ödül(</w:t>
                  </w:r>
                  <w:proofErr w:type="spellStart"/>
                  <w:r w:rsidRPr="00A56D4E">
                    <w:rPr>
                      <w:rFonts w:ascii="Arial" w:hAnsi="Arial" w:cs="Arial"/>
                      <w:color w:val="0070C0"/>
                    </w:rPr>
                    <w:t>ler</w:t>
                  </w:r>
                  <w:proofErr w:type="spellEnd"/>
                  <w:r w:rsidRPr="00A56D4E">
                    <w:rPr>
                      <w:rFonts w:ascii="Arial" w:hAnsi="Arial" w:cs="Arial"/>
                      <w:color w:val="0070C0"/>
                    </w:rPr>
                    <w:t>)</w:t>
                  </w:r>
                </w:p>
              </w:tc>
              <w:tc>
                <w:tcPr>
                  <w:tcW w:w="5760" w:type="dxa"/>
                </w:tcPr>
                <w:p w14:paraId="032CD82B" w14:textId="77777777" w:rsidR="00E86047" w:rsidRPr="00A56D4E" w:rsidRDefault="00E86047" w:rsidP="00E86047">
                  <w:pPr>
                    <w:ind w:right="-567"/>
                    <w:rPr>
                      <w:rFonts w:ascii="Arial" w:hAnsi="Arial" w:cs="Arial"/>
                      <w:noProof/>
                      <w:color w:val="0070C0"/>
                    </w:rPr>
                  </w:pPr>
                </w:p>
              </w:tc>
            </w:tr>
            <w:tr w:rsidR="00A56D4E" w:rsidRPr="00A56D4E" w14:paraId="2DC05D89" w14:textId="77777777" w:rsidTr="00334826">
              <w:trPr>
                <w:trHeight w:val="226"/>
              </w:trPr>
              <w:tc>
                <w:tcPr>
                  <w:tcW w:w="3369" w:type="dxa"/>
                </w:tcPr>
                <w:p w14:paraId="078A3848" w14:textId="5471D03C" w:rsidR="00E86047" w:rsidRPr="00A56D4E" w:rsidRDefault="00E86047" w:rsidP="00E86047">
                  <w:pPr>
                    <w:ind w:right="-567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Kongre</w:t>
                  </w:r>
                  <w:r w:rsidR="00617608" w:rsidRPr="00A56D4E">
                    <w:rPr>
                      <w:rFonts w:ascii="Arial" w:hAnsi="Arial" w:cs="Arial"/>
                      <w:color w:val="0070C0"/>
                    </w:rPr>
                    <w:t xml:space="preserve">, Sempozyum </w:t>
                  </w:r>
                  <w:proofErr w:type="spellStart"/>
                  <w:proofErr w:type="gramStart"/>
                  <w:r w:rsidR="00617608" w:rsidRPr="00A56D4E">
                    <w:rPr>
                      <w:rFonts w:ascii="Arial" w:hAnsi="Arial" w:cs="Arial"/>
                      <w:color w:val="0070C0"/>
                    </w:rPr>
                    <w:t>vb</w:t>
                  </w:r>
                  <w:proofErr w:type="spellEnd"/>
                  <w:r w:rsidR="00617608" w:rsidRPr="00A56D4E">
                    <w:rPr>
                      <w:rFonts w:ascii="Arial" w:hAnsi="Arial" w:cs="Arial"/>
                      <w:color w:val="0070C0"/>
                    </w:rPr>
                    <w:t xml:space="preserve"> </w:t>
                  </w:r>
                  <w:r w:rsidR="003626F6" w:rsidRPr="00A56D4E">
                    <w:rPr>
                      <w:rFonts w:ascii="Arial" w:hAnsi="Arial" w:cs="Arial"/>
                      <w:color w:val="0070C0"/>
                    </w:rPr>
                    <w:t xml:space="preserve"> gibi</w:t>
                  </w:r>
                  <w:proofErr w:type="gramEnd"/>
                  <w:r w:rsidR="003626F6" w:rsidRPr="00A56D4E">
                    <w:rPr>
                      <w:rFonts w:ascii="Arial" w:hAnsi="Arial" w:cs="Arial"/>
                      <w:color w:val="0070C0"/>
                    </w:rPr>
                    <w:t xml:space="preserve"> </w:t>
                  </w:r>
                  <w:r w:rsidR="00617608" w:rsidRPr="00A56D4E">
                    <w:rPr>
                      <w:rFonts w:ascii="Arial" w:hAnsi="Arial" w:cs="Arial"/>
                      <w:color w:val="0070C0"/>
                    </w:rPr>
                    <w:t>K</w:t>
                  </w:r>
                  <w:r w:rsidRPr="00A56D4E">
                    <w:rPr>
                      <w:rFonts w:ascii="Arial" w:hAnsi="Arial" w:cs="Arial"/>
                      <w:color w:val="0070C0"/>
                    </w:rPr>
                    <w:t>atılım</w:t>
                  </w:r>
                </w:p>
              </w:tc>
              <w:tc>
                <w:tcPr>
                  <w:tcW w:w="5760" w:type="dxa"/>
                </w:tcPr>
                <w:p w14:paraId="5C9DD34F" w14:textId="77777777" w:rsidR="00E86047" w:rsidRPr="00A56D4E" w:rsidRDefault="00E86047" w:rsidP="00E86047">
                  <w:pPr>
                    <w:ind w:right="-567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25E9D185" w14:textId="77777777" w:rsidTr="00334826">
              <w:trPr>
                <w:trHeight w:val="226"/>
              </w:trPr>
              <w:tc>
                <w:tcPr>
                  <w:tcW w:w="3369" w:type="dxa"/>
                </w:tcPr>
                <w:p w14:paraId="47D11075" w14:textId="77777777" w:rsidR="00E86047" w:rsidRPr="00A56D4E" w:rsidRDefault="00E86047" w:rsidP="00E86047">
                  <w:pPr>
                    <w:ind w:right="-567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Alınan eğitim sertifikaları</w:t>
                  </w:r>
                </w:p>
              </w:tc>
              <w:tc>
                <w:tcPr>
                  <w:tcW w:w="5760" w:type="dxa"/>
                </w:tcPr>
                <w:p w14:paraId="3A71417B" w14:textId="77777777" w:rsidR="00E86047" w:rsidRPr="00A56D4E" w:rsidRDefault="00E86047" w:rsidP="00E86047">
                  <w:pPr>
                    <w:ind w:right="-567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</w:tbl>
          <w:p w14:paraId="161799E2" w14:textId="77777777" w:rsidR="00CA492C" w:rsidRPr="00A56D4E" w:rsidRDefault="00CA492C" w:rsidP="00CA492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</w:pPr>
          </w:p>
          <w:p w14:paraId="22774048" w14:textId="77777777" w:rsidR="00CA492C" w:rsidRPr="00A56D4E" w:rsidRDefault="00CA492C" w:rsidP="00CA492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70C0"/>
                <w:sz w:val="24"/>
                <w:szCs w:val="20"/>
              </w:rPr>
            </w:pPr>
            <w:r w:rsidRPr="00A56D4E">
              <w:rPr>
                <w:rFonts w:ascii="Arial" w:hAnsi="Arial" w:cs="Arial"/>
                <w:b/>
                <w:bCs/>
                <w:color w:val="0070C0"/>
                <w:sz w:val="24"/>
                <w:szCs w:val="20"/>
              </w:rPr>
              <w:t>KAZANILAN YETENEKLER</w:t>
            </w:r>
          </w:p>
          <w:tbl>
            <w:tblPr>
              <w:tblStyle w:val="TabloKlavuzu"/>
              <w:tblW w:w="9110" w:type="dxa"/>
              <w:tblInd w:w="361" w:type="dxa"/>
              <w:tblLayout w:type="fixed"/>
              <w:tblLook w:val="04A0" w:firstRow="1" w:lastRow="0" w:firstColumn="1" w:lastColumn="0" w:noHBand="0" w:noVBand="1"/>
            </w:tblPr>
            <w:tblGrid>
              <w:gridCol w:w="4809"/>
              <w:gridCol w:w="4301"/>
            </w:tblGrid>
            <w:tr w:rsidR="00A56D4E" w:rsidRPr="00A56D4E" w14:paraId="1220E918" w14:textId="77777777" w:rsidTr="00C747EE">
              <w:trPr>
                <w:trHeight w:val="239"/>
              </w:trPr>
              <w:tc>
                <w:tcPr>
                  <w:tcW w:w="4809" w:type="dxa"/>
                </w:tcPr>
                <w:p w14:paraId="53E9C114" w14:textId="77777777" w:rsidR="00C747EE" w:rsidRPr="00A56D4E" w:rsidRDefault="00334826" w:rsidP="00B8647D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Rapor döneminde</w:t>
                  </w:r>
                  <w:r w:rsidR="00CA492C" w:rsidRPr="00A56D4E">
                    <w:rPr>
                      <w:rFonts w:ascii="Arial" w:hAnsi="Arial" w:cs="Arial"/>
                      <w:color w:val="0070C0"/>
                    </w:rPr>
                    <w:t xml:space="preserve"> Web of </w:t>
                  </w:r>
                  <w:proofErr w:type="spellStart"/>
                  <w:r w:rsidR="00CA492C" w:rsidRPr="00A56D4E">
                    <w:rPr>
                      <w:rFonts w:ascii="Arial" w:hAnsi="Arial" w:cs="Arial"/>
                      <w:color w:val="0070C0"/>
                    </w:rPr>
                    <w:t>Science’ta</w:t>
                  </w:r>
                  <w:proofErr w:type="spellEnd"/>
                  <w:r w:rsidR="00CA492C" w:rsidRPr="00A56D4E">
                    <w:rPr>
                      <w:rFonts w:ascii="Arial" w:hAnsi="Arial" w:cs="Arial"/>
                      <w:color w:val="0070C0"/>
                    </w:rPr>
                    <w:t xml:space="preserve"> çalışma </w:t>
                  </w:r>
                </w:p>
                <w:p w14:paraId="49A0FB93" w14:textId="77777777" w:rsidR="00CA492C" w:rsidRPr="00A56D4E" w:rsidRDefault="00CA492C" w:rsidP="00B8647D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  <w:proofErr w:type="gramStart"/>
                  <w:r w:rsidRPr="00A56D4E">
                    <w:rPr>
                      <w:rFonts w:ascii="Arial" w:hAnsi="Arial" w:cs="Arial"/>
                      <w:color w:val="0070C0"/>
                    </w:rPr>
                    <w:t>konusunda</w:t>
                  </w:r>
                  <w:proofErr w:type="gramEnd"/>
                  <w:r w:rsidRPr="00A56D4E">
                    <w:rPr>
                      <w:rFonts w:ascii="Arial" w:hAnsi="Arial" w:cs="Arial"/>
                      <w:color w:val="0070C0"/>
                    </w:rPr>
                    <w:t xml:space="preserve"> yayınlanan 6 önemli makale</w:t>
                  </w:r>
                </w:p>
              </w:tc>
              <w:tc>
                <w:tcPr>
                  <w:tcW w:w="4301" w:type="dxa"/>
                </w:tcPr>
                <w:p w14:paraId="3FE0120A" w14:textId="77777777" w:rsidR="00CA492C" w:rsidRPr="00A56D4E" w:rsidRDefault="00CA492C" w:rsidP="00B53390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52CCF1A6" w14:textId="77777777" w:rsidTr="00C747EE">
              <w:trPr>
                <w:trHeight w:val="226"/>
              </w:trPr>
              <w:tc>
                <w:tcPr>
                  <w:tcW w:w="4809" w:type="dxa"/>
                </w:tcPr>
                <w:p w14:paraId="1D72CC29" w14:textId="77777777" w:rsidR="00CA492C" w:rsidRPr="00A56D4E" w:rsidRDefault="00B81468" w:rsidP="00B53390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Yardım alarak kendi kullandığınız cihazlar</w:t>
                  </w:r>
                </w:p>
              </w:tc>
              <w:tc>
                <w:tcPr>
                  <w:tcW w:w="4301" w:type="dxa"/>
                </w:tcPr>
                <w:p w14:paraId="580F0202" w14:textId="77777777" w:rsidR="00CA492C" w:rsidRPr="00A56D4E" w:rsidRDefault="00CA492C" w:rsidP="00B53390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571954A9" w14:textId="77777777" w:rsidTr="00C747EE">
              <w:trPr>
                <w:trHeight w:val="226"/>
              </w:trPr>
              <w:tc>
                <w:tcPr>
                  <w:tcW w:w="4809" w:type="dxa"/>
                </w:tcPr>
                <w:p w14:paraId="1B5F4EDD" w14:textId="77777777" w:rsidR="00B81468" w:rsidRPr="00A56D4E" w:rsidRDefault="00B81468" w:rsidP="00B53390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Yardım almadan kendi kullandığınız cihazlar</w:t>
                  </w:r>
                </w:p>
              </w:tc>
              <w:tc>
                <w:tcPr>
                  <w:tcW w:w="4301" w:type="dxa"/>
                </w:tcPr>
                <w:p w14:paraId="32613ACB" w14:textId="77777777" w:rsidR="00B81468" w:rsidRPr="00A56D4E" w:rsidRDefault="00B81468" w:rsidP="00B53390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0E1AE9A1" w14:textId="77777777" w:rsidTr="00C747EE">
              <w:trPr>
                <w:trHeight w:val="226"/>
              </w:trPr>
              <w:tc>
                <w:tcPr>
                  <w:tcW w:w="4809" w:type="dxa"/>
                </w:tcPr>
                <w:p w14:paraId="01D1CC36" w14:textId="77777777" w:rsidR="00B81468" w:rsidRPr="00A56D4E" w:rsidRDefault="00B81468" w:rsidP="00B53390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Kullanılan yazılımlar</w:t>
                  </w:r>
                </w:p>
              </w:tc>
              <w:tc>
                <w:tcPr>
                  <w:tcW w:w="4301" w:type="dxa"/>
                </w:tcPr>
                <w:p w14:paraId="6893EDE9" w14:textId="77777777" w:rsidR="00B81468" w:rsidRPr="00A56D4E" w:rsidRDefault="00B81468" w:rsidP="00B53390">
                  <w:pPr>
                    <w:spacing w:before="40" w:after="40"/>
                    <w:ind w:right="-562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</w:tbl>
          <w:p w14:paraId="398171C6" w14:textId="77777777" w:rsidR="00CA492C" w:rsidRPr="00A56D4E" w:rsidRDefault="00CA492C" w:rsidP="00CA492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</w:pPr>
          </w:p>
          <w:p w14:paraId="71729730" w14:textId="77777777" w:rsidR="007E45E2" w:rsidRDefault="007E45E2" w:rsidP="00ED784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70C0"/>
                <w:sz w:val="24"/>
                <w:szCs w:val="20"/>
              </w:rPr>
            </w:pPr>
          </w:p>
          <w:p w14:paraId="0BAB7628" w14:textId="77777777" w:rsidR="00B8200F" w:rsidRDefault="00B8200F" w:rsidP="0051379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70C0"/>
                <w:sz w:val="24"/>
                <w:szCs w:val="20"/>
              </w:rPr>
            </w:pPr>
          </w:p>
          <w:p w14:paraId="35F679D2" w14:textId="219FD497" w:rsidR="00513796" w:rsidRPr="00A56D4E" w:rsidRDefault="00513796" w:rsidP="0051379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70C0"/>
                <w:sz w:val="24"/>
                <w:szCs w:val="20"/>
              </w:rPr>
            </w:pPr>
            <w:r w:rsidRPr="00A56D4E">
              <w:rPr>
                <w:rFonts w:ascii="Arial" w:hAnsi="Arial" w:cs="Arial"/>
                <w:b/>
                <w:bCs/>
                <w:color w:val="0070C0"/>
                <w:sz w:val="24"/>
                <w:szCs w:val="20"/>
              </w:rPr>
              <w:t>ALDIĞI GÖREVLER</w:t>
            </w:r>
            <w:r w:rsidR="00D0664E" w:rsidRPr="00A56D4E">
              <w:rPr>
                <w:rFonts w:ascii="Arial" w:hAnsi="Arial" w:cs="Arial"/>
                <w:b/>
                <w:bCs/>
                <w:color w:val="0070C0"/>
                <w:sz w:val="24"/>
                <w:szCs w:val="20"/>
              </w:rPr>
              <w:t xml:space="preserve"> / İŞ DURUMU</w:t>
            </w:r>
          </w:p>
          <w:tbl>
            <w:tblPr>
              <w:tblStyle w:val="TabloKlavuzu"/>
              <w:tblW w:w="9129" w:type="dxa"/>
              <w:tblInd w:w="361" w:type="dxa"/>
              <w:tblLayout w:type="fixed"/>
              <w:tblLook w:val="04A0" w:firstRow="1" w:lastRow="0" w:firstColumn="1" w:lastColumn="0" w:noHBand="0" w:noVBand="1"/>
            </w:tblPr>
            <w:tblGrid>
              <w:gridCol w:w="3741"/>
              <w:gridCol w:w="5388"/>
            </w:tblGrid>
            <w:tr w:rsidR="00A56D4E" w:rsidRPr="00A56D4E" w14:paraId="70C2ADED" w14:textId="77777777" w:rsidTr="00F511DC">
              <w:trPr>
                <w:trHeight w:val="239"/>
              </w:trPr>
              <w:tc>
                <w:tcPr>
                  <w:tcW w:w="3741" w:type="dxa"/>
                </w:tcPr>
                <w:p w14:paraId="4BAC2C4E" w14:textId="042BE43B" w:rsidR="00513796" w:rsidRPr="00A56D4E" w:rsidRDefault="00F511DC" w:rsidP="00513796">
                  <w:pPr>
                    <w:autoSpaceDE w:val="0"/>
                    <w:autoSpaceDN w:val="0"/>
                    <w:adjustRightInd w:val="0"/>
                    <w:spacing w:before="40" w:after="40"/>
                    <w:ind w:right="506"/>
                    <w:jc w:val="both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 xml:space="preserve">Çalışılan İş </w:t>
                  </w:r>
                  <w:r w:rsidR="007C1C1D" w:rsidRPr="00A56D4E">
                    <w:rPr>
                      <w:rFonts w:ascii="Arial" w:hAnsi="Arial" w:cs="Arial"/>
                      <w:color w:val="0070C0"/>
                    </w:rPr>
                    <w:t>Y</w:t>
                  </w:r>
                  <w:r w:rsidRPr="00A56D4E">
                    <w:rPr>
                      <w:rFonts w:ascii="Arial" w:hAnsi="Arial" w:cs="Arial"/>
                      <w:color w:val="0070C0"/>
                    </w:rPr>
                    <w:t>eri</w:t>
                  </w:r>
                  <w:r w:rsidR="00EF3081" w:rsidRPr="00A56D4E">
                    <w:rPr>
                      <w:rFonts w:ascii="Arial" w:hAnsi="Arial" w:cs="Arial"/>
                      <w:color w:val="0070C0"/>
                    </w:rPr>
                    <w:t xml:space="preserve"> / Birimi</w:t>
                  </w:r>
                </w:p>
              </w:tc>
              <w:tc>
                <w:tcPr>
                  <w:tcW w:w="5388" w:type="dxa"/>
                </w:tcPr>
                <w:p w14:paraId="272C7CF6" w14:textId="77777777" w:rsidR="00513796" w:rsidRPr="00A56D4E" w:rsidRDefault="00513796" w:rsidP="00513796">
                  <w:pPr>
                    <w:spacing w:before="40" w:after="40"/>
                    <w:ind w:right="-567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F511DC" w:rsidRPr="00A56D4E" w14:paraId="1A023E11" w14:textId="77777777" w:rsidTr="00F511DC">
              <w:trPr>
                <w:trHeight w:val="239"/>
              </w:trPr>
              <w:tc>
                <w:tcPr>
                  <w:tcW w:w="3741" w:type="dxa"/>
                </w:tcPr>
                <w:p w14:paraId="5C969B63" w14:textId="75F1BBD0" w:rsidR="00F511DC" w:rsidRPr="00A56D4E" w:rsidRDefault="00F511DC" w:rsidP="00513796">
                  <w:pPr>
                    <w:autoSpaceDE w:val="0"/>
                    <w:autoSpaceDN w:val="0"/>
                    <w:adjustRightInd w:val="0"/>
                    <w:spacing w:before="40" w:after="40"/>
                    <w:ind w:right="506"/>
                    <w:jc w:val="both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Ders asistanlığı (varsa)</w:t>
                  </w:r>
                </w:p>
              </w:tc>
              <w:tc>
                <w:tcPr>
                  <w:tcW w:w="5388" w:type="dxa"/>
                </w:tcPr>
                <w:p w14:paraId="18D40CF8" w14:textId="77777777" w:rsidR="00F511DC" w:rsidRPr="00A56D4E" w:rsidRDefault="00F511DC" w:rsidP="00513796">
                  <w:pPr>
                    <w:spacing w:before="40" w:after="40"/>
                    <w:ind w:right="-567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6A8839DD" w14:textId="77777777" w:rsidTr="00F511DC">
              <w:trPr>
                <w:trHeight w:val="226"/>
              </w:trPr>
              <w:tc>
                <w:tcPr>
                  <w:tcW w:w="3741" w:type="dxa"/>
                </w:tcPr>
                <w:p w14:paraId="77973EA7" w14:textId="5E8EF8A9" w:rsidR="00513796" w:rsidRPr="00A56D4E" w:rsidRDefault="00513796" w:rsidP="00513796">
                  <w:pPr>
                    <w:spacing w:before="40" w:after="40"/>
                    <w:ind w:right="-567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 xml:space="preserve">Laboratuvar asistanlığı </w:t>
                  </w:r>
                  <w:r w:rsidR="00F511DC" w:rsidRPr="00A56D4E">
                    <w:rPr>
                      <w:rFonts w:ascii="Arial" w:hAnsi="Arial" w:cs="Arial"/>
                      <w:color w:val="0070C0"/>
                    </w:rPr>
                    <w:t>(varsa)</w:t>
                  </w:r>
                </w:p>
              </w:tc>
              <w:tc>
                <w:tcPr>
                  <w:tcW w:w="5388" w:type="dxa"/>
                </w:tcPr>
                <w:p w14:paraId="004B79B1" w14:textId="77777777" w:rsidR="00513796" w:rsidRPr="00A56D4E" w:rsidRDefault="00513796" w:rsidP="00513796">
                  <w:pPr>
                    <w:spacing w:before="40" w:after="40"/>
                    <w:ind w:right="-567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1BACE2AB" w14:textId="77777777" w:rsidTr="00F511DC">
              <w:trPr>
                <w:trHeight w:val="226"/>
              </w:trPr>
              <w:tc>
                <w:tcPr>
                  <w:tcW w:w="3741" w:type="dxa"/>
                </w:tcPr>
                <w:p w14:paraId="0720C6D4" w14:textId="64A432E4" w:rsidR="00513796" w:rsidRPr="00A56D4E" w:rsidRDefault="00513796" w:rsidP="00513796">
                  <w:pPr>
                    <w:spacing w:before="40" w:after="40"/>
                    <w:ind w:right="-567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>Sorumlu olduğu laboratuvar(</w:t>
                  </w:r>
                  <w:proofErr w:type="spellStart"/>
                  <w:r w:rsidRPr="00A56D4E">
                    <w:rPr>
                      <w:rFonts w:ascii="Arial" w:hAnsi="Arial" w:cs="Arial"/>
                      <w:color w:val="0070C0"/>
                    </w:rPr>
                    <w:t>lar</w:t>
                  </w:r>
                  <w:proofErr w:type="spellEnd"/>
                  <w:r w:rsidRPr="00A56D4E">
                    <w:rPr>
                      <w:rFonts w:ascii="Arial" w:hAnsi="Arial" w:cs="Arial"/>
                      <w:color w:val="0070C0"/>
                    </w:rPr>
                    <w:t>)</w:t>
                  </w:r>
                  <w:r w:rsidR="00F511DC" w:rsidRPr="00A56D4E">
                    <w:rPr>
                      <w:rFonts w:ascii="Arial" w:hAnsi="Arial" w:cs="Arial"/>
                      <w:color w:val="0070C0"/>
                    </w:rPr>
                    <w:t xml:space="preserve"> (varsa)</w:t>
                  </w:r>
                </w:p>
              </w:tc>
              <w:tc>
                <w:tcPr>
                  <w:tcW w:w="5388" w:type="dxa"/>
                </w:tcPr>
                <w:p w14:paraId="0F787854" w14:textId="77777777" w:rsidR="00513796" w:rsidRPr="00A56D4E" w:rsidRDefault="00513796" w:rsidP="00513796">
                  <w:pPr>
                    <w:spacing w:before="40" w:after="40"/>
                    <w:ind w:right="-567"/>
                    <w:rPr>
                      <w:rFonts w:ascii="Arial" w:hAnsi="Arial" w:cs="Arial"/>
                      <w:color w:val="0070C0"/>
                    </w:rPr>
                  </w:pPr>
                </w:p>
              </w:tc>
            </w:tr>
            <w:tr w:rsidR="00A56D4E" w:rsidRPr="00A56D4E" w14:paraId="3B24E763" w14:textId="77777777" w:rsidTr="00F511DC">
              <w:trPr>
                <w:trHeight w:val="226"/>
              </w:trPr>
              <w:tc>
                <w:tcPr>
                  <w:tcW w:w="3741" w:type="dxa"/>
                </w:tcPr>
                <w:p w14:paraId="52807DC8" w14:textId="2DE65412" w:rsidR="00513796" w:rsidRPr="00A56D4E" w:rsidRDefault="00513796" w:rsidP="00513796">
                  <w:pPr>
                    <w:spacing w:before="40" w:after="40"/>
                    <w:ind w:right="-567"/>
                    <w:rPr>
                      <w:rFonts w:ascii="Arial" w:hAnsi="Arial" w:cs="Arial"/>
                      <w:color w:val="0070C0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</w:rPr>
                    <w:t xml:space="preserve">Bölüme yapılan diğer katkılar </w:t>
                  </w:r>
                  <w:r w:rsidR="00F511DC" w:rsidRPr="00A56D4E">
                    <w:rPr>
                      <w:rFonts w:ascii="Arial" w:hAnsi="Arial" w:cs="Arial"/>
                      <w:color w:val="0070C0"/>
                    </w:rPr>
                    <w:t>(varsa)</w:t>
                  </w:r>
                </w:p>
              </w:tc>
              <w:tc>
                <w:tcPr>
                  <w:tcW w:w="5388" w:type="dxa"/>
                </w:tcPr>
                <w:p w14:paraId="26663C52" w14:textId="77777777" w:rsidR="00513796" w:rsidRPr="00A56D4E" w:rsidRDefault="00513796" w:rsidP="00513796">
                  <w:pPr>
                    <w:spacing w:before="40" w:after="40"/>
                    <w:ind w:right="-567"/>
                    <w:rPr>
                      <w:rFonts w:ascii="Arial" w:hAnsi="Arial" w:cs="Arial"/>
                      <w:noProof/>
                      <w:color w:val="0070C0"/>
                    </w:rPr>
                  </w:pPr>
                </w:p>
              </w:tc>
            </w:tr>
          </w:tbl>
          <w:p w14:paraId="11CD9364" w14:textId="77777777" w:rsidR="00513796" w:rsidRPr="00A56D4E" w:rsidRDefault="00513796" w:rsidP="0051379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</w:pPr>
          </w:p>
          <w:p w14:paraId="169C0F50" w14:textId="77777777" w:rsidR="00513796" w:rsidRPr="00A56D4E" w:rsidRDefault="00513796" w:rsidP="00CA492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</w:pPr>
          </w:p>
          <w:p w14:paraId="7C043B70" w14:textId="77777777" w:rsidR="00CA492C" w:rsidRPr="00A56D4E" w:rsidRDefault="00617608" w:rsidP="00CA492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70C0"/>
                <w:sz w:val="24"/>
                <w:szCs w:val="20"/>
              </w:rPr>
            </w:pPr>
            <w:r w:rsidRPr="00A56D4E">
              <w:rPr>
                <w:rFonts w:ascii="Arial" w:hAnsi="Arial" w:cs="Arial"/>
                <w:b/>
                <w:bCs/>
                <w:color w:val="0070C0"/>
                <w:sz w:val="24"/>
                <w:szCs w:val="20"/>
              </w:rPr>
              <w:t>DANIŞMAN GÖRÜŞLERİ</w:t>
            </w:r>
          </w:p>
          <w:tbl>
            <w:tblPr>
              <w:tblStyle w:val="TabloKlavuzu"/>
              <w:tblW w:w="9498" w:type="dxa"/>
              <w:tblInd w:w="133" w:type="dxa"/>
              <w:tblLayout w:type="fixed"/>
              <w:tblLook w:val="04A0" w:firstRow="1" w:lastRow="0" w:firstColumn="1" w:lastColumn="0" w:noHBand="0" w:noVBand="1"/>
            </w:tblPr>
            <w:tblGrid>
              <w:gridCol w:w="5103"/>
              <w:gridCol w:w="4395"/>
            </w:tblGrid>
            <w:tr w:rsidR="00A56D4E" w:rsidRPr="00A56D4E" w14:paraId="5CDE8DD9" w14:textId="77777777" w:rsidTr="00137809">
              <w:trPr>
                <w:trHeight w:val="239"/>
              </w:trPr>
              <w:tc>
                <w:tcPr>
                  <w:tcW w:w="5103" w:type="dxa"/>
                </w:tcPr>
                <w:p w14:paraId="49692D8D" w14:textId="52163C31" w:rsidR="00CA492C" w:rsidRPr="00A56D4E" w:rsidRDefault="00137809" w:rsidP="00B53390">
                  <w:pPr>
                    <w:autoSpaceDE w:val="0"/>
                    <w:autoSpaceDN w:val="0"/>
                    <w:adjustRightInd w:val="0"/>
                    <w:spacing w:before="40" w:after="40"/>
                    <w:ind w:right="506"/>
                    <w:jc w:val="both"/>
                    <w:rPr>
                      <w:rFonts w:ascii="Arial" w:hAnsi="Arial" w:cs="Arial"/>
                      <w:color w:val="0070C0"/>
                      <w:sz w:val="18"/>
                      <w:szCs w:val="18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  <w:sz w:val="18"/>
                      <w:szCs w:val="18"/>
                    </w:rPr>
                    <w:t>Öğrencini</w:t>
                  </w:r>
                  <w:r w:rsidR="00CA492C" w:rsidRPr="00A56D4E">
                    <w:rPr>
                      <w:rFonts w:ascii="Arial" w:hAnsi="Arial" w:cs="Arial"/>
                      <w:color w:val="0070C0"/>
                      <w:sz w:val="18"/>
                      <w:szCs w:val="18"/>
                    </w:rPr>
                    <w:t xml:space="preserve"> aldığı dersler </w:t>
                  </w:r>
                  <w:r w:rsidRPr="00A56D4E">
                    <w:rPr>
                      <w:rFonts w:ascii="Arial" w:hAnsi="Arial" w:cs="Arial"/>
                      <w:color w:val="0070C0"/>
                      <w:sz w:val="18"/>
                      <w:szCs w:val="18"/>
                    </w:rPr>
                    <w:t>çalışma</w:t>
                  </w:r>
                  <w:r w:rsidR="00CA492C" w:rsidRPr="00A56D4E">
                    <w:rPr>
                      <w:rFonts w:ascii="Arial" w:hAnsi="Arial" w:cs="Arial"/>
                      <w:color w:val="0070C0"/>
                      <w:sz w:val="18"/>
                      <w:szCs w:val="18"/>
                    </w:rPr>
                    <w:t xml:space="preserve"> alanı ile ilişkili midir? </w:t>
                  </w:r>
                </w:p>
              </w:tc>
              <w:tc>
                <w:tcPr>
                  <w:tcW w:w="4395" w:type="dxa"/>
                </w:tcPr>
                <w:p w14:paraId="6305496C" w14:textId="3A0FF865" w:rsidR="00CA492C" w:rsidRPr="00A56D4E" w:rsidRDefault="00CA492C" w:rsidP="00B53390">
                  <w:pPr>
                    <w:spacing w:before="40" w:after="40"/>
                    <w:ind w:right="-567"/>
                    <w:rPr>
                      <w:rFonts w:ascii="Arial" w:hAnsi="Arial" w:cs="Arial"/>
                      <w:color w:val="0070C0"/>
                      <w:sz w:val="18"/>
                      <w:szCs w:val="18"/>
                    </w:rPr>
                  </w:pPr>
                </w:p>
              </w:tc>
            </w:tr>
            <w:tr w:rsidR="00A56D4E" w:rsidRPr="00A56D4E" w14:paraId="7948E95C" w14:textId="77777777" w:rsidTr="00137809">
              <w:trPr>
                <w:trHeight w:val="226"/>
              </w:trPr>
              <w:tc>
                <w:tcPr>
                  <w:tcW w:w="5103" w:type="dxa"/>
                </w:tcPr>
                <w:p w14:paraId="4178D4AB" w14:textId="18073F57" w:rsidR="00137809" w:rsidRPr="00A56D4E" w:rsidRDefault="00137809" w:rsidP="00B53390">
                  <w:pPr>
                    <w:spacing w:before="40" w:after="40"/>
                    <w:ind w:right="-567"/>
                    <w:rPr>
                      <w:rFonts w:ascii="Arial" w:hAnsi="Arial" w:cs="Arial"/>
                      <w:color w:val="0070C0"/>
                      <w:sz w:val="18"/>
                      <w:szCs w:val="18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  <w:sz w:val="18"/>
                      <w:szCs w:val="18"/>
                    </w:rPr>
                    <w:t>Öğrenci</w:t>
                  </w:r>
                  <w:r w:rsidR="00CA492C" w:rsidRPr="00A56D4E">
                    <w:rPr>
                      <w:rFonts w:ascii="Arial" w:hAnsi="Arial" w:cs="Arial"/>
                      <w:color w:val="0070C0"/>
                      <w:sz w:val="18"/>
                      <w:szCs w:val="18"/>
                    </w:rPr>
                    <w:t xml:space="preserve"> planlanan takvime göre</w:t>
                  </w:r>
                </w:p>
                <w:p w14:paraId="60F4A0F6" w14:textId="58AEB594" w:rsidR="00CA492C" w:rsidRPr="00A56D4E" w:rsidRDefault="00CA492C" w:rsidP="00B53390">
                  <w:pPr>
                    <w:spacing w:before="40" w:after="40"/>
                    <w:ind w:right="-567"/>
                    <w:rPr>
                      <w:rFonts w:ascii="Arial" w:hAnsi="Arial" w:cs="Arial"/>
                      <w:color w:val="0070C0"/>
                      <w:sz w:val="18"/>
                      <w:szCs w:val="18"/>
                    </w:rPr>
                  </w:pPr>
                  <w:proofErr w:type="gramStart"/>
                  <w:r w:rsidRPr="00A56D4E">
                    <w:rPr>
                      <w:rFonts w:ascii="Arial" w:hAnsi="Arial" w:cs="Arial"/>
                      <w:color w:val="0070C0"/>
                      <w:sz w:val="18"/>
                      <w:szCs w:val="18"/>
                    </w:rPr>
                    <w:t>eğitimini</w:t>
                  </w:r>
                  <w:proofErr w:type="gramEnd"/>
                  <w:r w:rsidRPr="00A56D4E">
                    <w:rPr>
                      <w:rFonts w:ascii="Arial" w:hAnsi="Arial" w:cs="Arial"/>
                      <w:color w:val="0070C0"/>
                      <w:sz w:val="18"/>
                      <w:szCs w:val="18"/>
                    </w:rPr>
                    <w:t xml:space="preserve"> sürdürmekte midir? </w:t>
                  </w:r>
                </w:p>
              </w:tc>
              <w:tc>
                <w:tcPr>
                  <w:tcW w:w="4395" w:type="dxa"/>
                </w:tcPr>
                <w:p w14:paraId="23CFE31F" w14:textId="77777777" w:rsidR="00CA492C" w:rsidRPr="00A56D4E" w:rsidRDefault="00CA492C" w:rsidP="00B53390">
                  <w:pPr>
                    <w:spacing w:before="40" w:after="40"/>
                    <w:ind w:right="-567"/>
                    <w:rPr>
                      <w:rFonts w:ascii="Arial" w:hAnsi="Arial" w:cs="Arial"/>
                      <w:color w:val="0070C0"/>
                      <w:sz w:val="18"/>
                      <w:szCs w:val="18"/>
                    </w:rPr>
                  </w:pPr>
                </w:p>
              </w:tc>
            </w:tr>
            <w:tr w:rsidR="00A56D4E" w:rsidRPr="00A56D4E" w14:paraId="139F17B7" w14:textId="77777777" w:rsidTr="00137809">
              <w:trPr>
                <w:trHeight w:val="226"/>
              </w:trPr>
              <w:tc>
                <w:tcPr>
                  <w:tcW w:w="5103" w:type="dxa"/>
                </w:tcPr>
                <w:p w14:paraId="34F290ED" w14:textId="542D1079" w:rsidR="00137809" w:rsidRPr="00A56D4E" w:rsidRDefault="002E7719" w:rsidP="00B53390">
                  <w:pPr>
                    <w:spacing w:before="40" w:after="40"/>
                    <w:ind w:right="-567"/>
                    <w:rPr>
                      <w:rFonts w:ascii="Arial" w:hAnsi="Arial" w:cs="Arial"/>
                      <w:color w:val="0070C0"/>
                      <w:sz w:val="18"/>
                      <w:szCs w:val="18"/>
                    </w:rPr>
                  </w:pPr>
                  <w:r w:rsidRPr="00A56D4E">
                    <w:rPr>
                      <w:rFonts w:ascii="Arial" w:hAnsi="Arial" w:cs="Arial"/>
                      <w:color w:val="0070C0"/>
                      <w:sz w:val="18"/>
                      <w:szCs w:val="18"/>
                    </w:rPr>
                    <w:t>Öğrencinin</w:t>
                  </w:r>
                  <w:r w:rsidR="00B81468" w:rsidRPr="00A56D4E">
                    <w:rPr>
                      <w:rFonts w:ascii="Arial" w:hAnsi="Arial" w:cs="Arial"/>
                      <w:color w:val="0070C0"/>
                      <w:sz w:val="18"/>
                      <w:szCs w:val="18"/>
                    </w:rPr>
                    <w:t xml:space="preserve"> dönem içerisindeki akademik performansını </w:t>
                  </w:r>
                </w:p>
                <w:p w14:paraId="7D2D6B19" w14:textId="5B7E3BAB" w:rsidR="00CA492C" w:rsidRPr="00A56D4E" w:rsidRDefault="00B81468" w:rsidP="00B53390">
                  <w:pPr>
                    <w:spacing w:before="40" w:after="40"/>
                    <w:ind w:right="-567"/>
                    <w:rPr>
                      <w:rFonts w:ascii="Arial" w:hAnsi="Arial" w:cs="Arial"/>
                      <w:color w:val="0070C0"/>
                      <w:sz w:val="18"/>
                      <w:szCs w:val="18"/>
                    </w:rPr>
                  </w:pPr>
                  <w:proofErr w:type="gramStart"/>
                  <w:r w:rsidRPr="00A56D4E">
                    <w:rPr>
                      <w:rFonts w:ascii="Arial" w:hAnsi="Arial" w:cs="Arial"/>
                      <w:color w:val="0070C0"/>
                      <w:sz w:val="18"/>
                      <w:szCs w:val="18"/>
                    </w:rPr>
                    <w:t>değerlendiriniz</w:t>
                  </w:r>
                  <w:proofErr w:type="gramEnd"/>
                  <w:r w:rsidRPr="00A56D4E">
                    <w:rPr>
                      <w:rFonts w:ascii="Arial" w:hAnsi="Arial" w:cs="Arial"/>
                      <w:color w:val="0070C0"/>
                      <w:sz w:val="18"/>
                      <w:szCs w:val="18"/>
                    </w:rPr>
                    <w:t xml:space="preserve"> (Eğer araştırma çıktısı yok ise)</w:t>
                  </w:r>
                  <w:r w:rsidR="002E7719" w:rsidRPr="00A56D4E">
                    <w:rPr>
                      <w:rFonts w:ascii="Arial" w:hAnsi="Arial" w:cs="Arial"/>
                      <w:color w:val="0070C0"/>
                      <w:sz w:val="18"/>
                      <w:szCs w:val="18"/>
                    </w:rPr>
                    <w:t>.</w:t>
                  </w:r>
                </w:p>
              </w:tc>
              <w:tc>
                <w:tcPr>
                  <w:tcW w:w="4395" w:type="dxa"/>
                </w:tcPr>
                <w:p w14:paraId="5272A7E0" w14:textId="77777777" w:rsidR="00CA492C" w:rsidRPr="00A56D4E" w:rsidRDefault="00CA492C" w:rsidP="00B53390">
                  <w:pPr>
                    <w:spacing w:before="40" w:after="40"/>
                    <w:ind w:right="-567"/>
                    <w:rPr>
                      <w:rFonts w:ascii="Arial" w:hAnsi="Arial" w:cs="Arial"/>
                      <w:color w:val="0070C0"/>
                      <w:sz w:val="18"/>
                      <w:szCs w:val="18"/>
                    </w:rPr>
                  </w:pPr>
                </w:p>
              </w:tc>
            </w:tr>
            <w:tr w:rsidR="00A56D4E" w:rsidRPr="00A56D4E" w14:paraId="26EEE6BB" w14:textId="77777777" w:rsidTr="00137809">
              <w:trPr>
                <w:trHeight w:val="226"/>
              </w:trPr>
              <w:tc>
                <w:tcPr>
                  <w:tcW w:w="5103" w:type="dxa"/>
                </w:tcPr>
                <w:p w14:paraId="212EE9D8" w14:textId="77777777" w:rsidR="00137809" w:rsidRPr="00A56D4E" w:rsidRDefault="00B81468" w:rsidP="00B53390">
                  <w:pPr>
                    <w:spacing w:before="40" w:after="40"/>
                    <w:ind w:right="-567"/>
                    <w:rPr>
                      <w:rFonts w:ascii="Arial" w:hAnsi="Arial" w:cs="Arial"/>
                      <w:bCs/>
                      <w:color w:val="0070C0"/>
                      <w:sz w:val="18"/>
                      <w:szCs w:val="18"/>
                    </w:rPr>
                  </w:pPr>
                  <w:r w:rsidRPr="00A56D4E">
                    <w:rPr>
                      <w:rFonts w:ascii="Arial" w:hAnsi="Arial" w:cs="Arial"/>
                      <w:bCs/>
                      <w:color w:val="0070C0"/>
                      <w:sz w:val="18"/>
                      <w:szCs w:val="18"/>
                    </w:rPr>
                    <w:t xml:space="preserve">Bir sonraki dönem yapılması planlanan teorik ve pratik </w:t>
                  </w:r>
                </w:p>
                <w:p w14:paraId="595D8B11" w14:textId="5FDDCFEA" w:rsidR="00CA492C" w:rsidRPr="00A56D4E" w:rsidRDefault="00B81468" w:rsidP="00B53390">
                  <w:pPr>
                    <w:spacing w:before="40" w:after="40"/>
                    <w:ind w:right="-567"/>
                    <w:rPr>
                      <w:rFonts w:ascii="Arial" w:hAnsi="Arial" w:cs="Arial"/>
                      <w:color w:val="0070C0"/>
                      <w:sz w:val="18"/>
                      <w:szCs w:val="18"/>
                    </w:rPr>
                  </w:pPr>
                  <w:r w:rsidRPr="00A56D4E">
                    <w:rPr>
                      <w:rFonts w:ascii="Arial" w:hAnsi="Arial" w:cs="Arial"/>
                      <w:bCs/>
                      <w:color w:val="0070C0"/>
                      <w:sz w:val="18"/>
                      <w:szCs w:val="18"/>
                    </w:rPr>
                    <w:t>(üniversite ve</w:t>
                  </w:r>
                  <w:r w:rsidR="00383F0D" w:rsidRPr="00A56D4E">
                    <w:rPr>
                      <w:rFonts w:ascii="Arial" w:hAnsi="Arial" w:cs="Arial"/>
                      <w:bCs/>
                      <w:color w:val="0070C0"/>
                      <w:sz w:val="18"/>
                      <w:szCs w:val="18"/>
                    </w:rPr>
                    <w:t>/</w:t>
                  </w:r>
                  <w:proofErr w:type="gramStart"/>
                  <w:r w:rsidR="00383F0D" w:rsidRPr="00A56D4E">
                    <w:rPr>
                      <w:rFonts w:ascii="Arial" w:hAnsi="Arial" w:cs="Arial"/>
                      <w:bCs/>
                      <w:color w:val="0070C0"/>
                      <w:sz w:val="18"/>
                      <w:szCs w:val="18"/>
                    </w:rPr>
                    <w:t xml:space="preserve">veya </w:t>
                  </w:r>
                  <w:r w:rsidRPr="00A56D4E">
                    <w:rPr>
                      <w:rFonts w:ascii="Arial" w:hAnsi="Arial" w:cs="Arial"/>
                      <w:bCs/>
                      <w:color w:val="0070C0"/>
                      <w:sz w:val="18"/>
                      <w:szCs w:val="18"/>
                    </w:rPr>
                    <w:t xml:space="preserve"> sanayide</w:t>
                  </w:r>
                  <w:proofErr w:type="gramEnd"/>
                  <w:r w:rsidRPr="00A56D4E">
                    <w:rPr>
                      <w:rFonts w:ascii="Arial" w:hAnsi="Arial" w:cs="Arial"/>
                      <w:bCs/>
                      <w:color w:val="0070C0"/>
                      <w:sz w:val="18"/>
                      <w:szCs w:val="18"/>
                    </w:rPr>
                    <w:t xml:space="preserve"> yapacağı) çalışmaları belirtiniz</w:t>
                  </w:r>
                  <w:r w:rsidR="002E7719" w:rsidRPr="00A56D4E">
                    <w:rPr>
                      <w:rFonts w:ascii="Arial" w:hAnsi="Arial" w:cs="Arial"/>
                      <w:bCs/>
                      <w:color w:val="0070C0"/>
                      <w:sz w:val="18"/>
                      <w:szCs w:val="18"/>
                    </w:rPr>
                    <w:t>.</w:t>
                  </w:r>
                </w:p>
              </w:tc>
              <w:tc>
                <w:tcPr>
                  <w:tcW w:w="4395" w:type="dxa"/>
                </w:tcPr>
                <w:p w14:paraId="74ACDEDE" w14:textId="77777777" w:rsidR="00CA492C" w:rsidRPr="00A56D4E" w:rsidRDefault="00CA492C" w:rsidP="00B53390">
                  <w:pPr>
                    <w:spacing w:before="40" w:after="40"/>
                    <w:ind w:right="-567"/>
                    <w:rPr>
                      <w:rFonts w:ascii="Arial" w:hAnsi="Arial" w:cs="Arial"/>
                      <w:noProof/>
                      <w:color w:val="0070C0"/>
                      <w:sz w:val="18"/>
                      <w:szCs w:val="18"/>
                    </w:rPr>
                  </w:pPr>
                </w:p>
              </w:tc>
            </w:tr>
          </w:tbl>
          <w:p w14:paraId="361665FB" w14:textId="77777777" w:rsidR="00E05F10" w:rsidRPr="00A56D4E" w:rsidRDefault="00E05F10" w:rsidP="00B53390">
            <w:pPr>
              <w:tabs>
                <w:tab w:val="left" w:pos="1425"/>
              </w:tabs>
              <w:spacing w:after="0" w:line="240" w:lineRule="auto"/>
              <w:rPr>
                <w:rFonts w:ascii="Arial" w:hAnsi="Arial" w:cs="Arial"/>
                <w:b/>
                <w:color w:val="0070C0"/>
                <w:sz w:val="18"/>
                <w:szCs w:val="18"/>
              </w:rPr>
            </w:pPr>
          </w:p>
          <w:p w14:paraId="44FE4F4B" w14:textId="77777777" w:rsidR="007E45E2" w:rsidRDefault="007E45E2" w:rsidP="00B81468">
            <w:pPr>
              <w:tabs>
                <w:tab w:val="left" w:pos="1425"/>
              </w:tabs>
              <w:spacing w:after="0" w:line="240" w:lineRule="auto"/>
              <w:jc w:val="center"/>
              <w:rPr>
                <w:rFonts w:ascii="Arial" w:hAnsi="Arial" w:cs="Arial"/>
                <w:b/>
                <w:color w:val="0070C0"/>
                <w:sz w:val="20"/>
                <w:szCs w:val="20"/>
              </w:rPr>
            </w:pPr>
          </w:p>
          <w:p w14:paraId="1453240E" w14:textId="541F048C" w:rsidR="00B81468" w:rsidRPr="00A56D4E" w:rsidRDefault="00B81468" w:rsidP="00B81468">
            <w:pPr>
              <w:tabs>
                <w:tab w:val="left" w:pos="1425"/>
              </w:tabs>
              <w:spacing w:after="0" w:line="240" w:lineRule="auto"/>
              <w:jc w:val="center"/>
              <w:rPr>
                <w:rFonts w:ascii="Arial" w:hAnsi="Arial" w:cs="Arial"/>
                <w:b/>
                <w:color w:val="0070C0"/>
                <w:sz w:val="20"/>
                <w:szCs w:val="20"/>
              </w:rPr>
            </w:pPr>
            <w:r w:rsidRPr="00A56D4E">
              <w:rPr>
                <w:rFonts w:ascii="Arial" w:hAnsi="Arial" w:cs="Arial"/>
                <w:b/>
                <w:color w:val="0070C0"/>
                <w:sz w:val="20"/>
                <w:szCs w:val="20"/>
              </w:rPr>
              <w:t>MALİ BİLGİLER</w:t>
            </w:r>
            <w:r w:rsidR="00DE0E65" w:rsidRPr="00A56D4E">
              <w:rPr>
                <w:rFonts w:ascii="Arial" w:hAnsi="Arial" w:cs="Arial"/>
                <w:b/>
                <w:color w:val="0070C0"/>
                <w:sz w:val="20"/>
                <w:szCs w:val="20"/>
              </w:rPr>
              <w:t xml:space="preserve"> (Varsa)</w:t>
            </w:r>
          </w:p>
          <w:p w14:paraId="549AE6B4" w14:textId="77777777" w:rsidR="00B81468" w:rsidRPr="00A56D4E" w:rsidRDefault="00B81468" w:rsidP="00B81468">
            <w:pPr>
              <w:spacing w:after="0" w:line="240" w:lineRule="auto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  <w:tbl>
            <w:tblPr>
              <w:tblStyle w:val="TableGrid"/>
              <w:tblW w:w="9140" w:type="dxa"/>
              <w:jc w:val="center"/>
              <w:tblInd w:w="0" w:type="dxa"/>
              <w:tblLayout w:type="fixed"/>
              <w:tblCellMar>
                <w:top w:w="9" w:type="dxa"/>
                <w:left w:w="108" w:type="dxa"/>
                <w:right w:w="35" w:type="dxa"/>
              </w:tblCellMar>
              <w:tblLook w:val="04A0" w:firstRow="1" w:lastRow="0" w:firstColumn="1" w:lastColumn="0" w:noHBand="0" w:noVBand="1"/>
            </w:tblPr>
            <w:tblGrid>
              <w:gridCol w:w="1955"/>
              <w:gridCol w:w="3780"/>
              <w:gridCol w:w="3405"/>
            </w:tblGrid>
            <w:tr w:rsidR="00A56D4E" w:rsidRPr="00A56D4E" w14:paraId="504908A5" w14:textId="77777777" w:rsidTr="00E05F10">
              <w:trPr>
                <w:trHeight w:val="499"/>
                <w:jc w:val="center"/>
              </w:trPr>
              <w:tc>
                <w:tcPr>
                  <w:tcW w:w="1955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55917B61" w14:textId="77777777" w:rsidR="00B81468" w:rsidRPr="00A56D4E" w:rsidRDefault="00B81468" w:rsidP="00E05F10">
                  <w:pPr>
                    <w:spacing w:before="120" w:after="120"/>
                    <w:ind w:left="2"/>
                    <w:jc w:val="center"/>
                    <w:rPr>
                      <w:rFonts w:ascii="Arial" w:hAnsi="Arial" w:cs="Arial"/>
                      <w:color w:val="0070C0"/>
                      <w:sz w:val="20"/>
                      <w:szCs w:val="20"/>
                    </w:rPr>
                  </w:pPr>
                  <w:r w:rsidRPr="00A56D4E"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0"/>
                    </w:rPr>
                    <w:t>Fasıllar</w:t>
                  </w:r>
                </w:p>
              </w:tc>
              <w:tc>
                <w:tcPr>
                  <w:tcW w:w="3780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493718F8" w14:textId="77777777" w:rsidR="00B81468" w:rsidRPr="00A56D4E" w:rsidRDefault="00B81468" w:rsidP="00B53390">
                  <w:pPr>
                    <w:spacing w:before="120" w:after="120"/>
                    <w:ind w:right="77"/>
                    <w:jc w:val="center"/>
                    <w:rPr>
                      <w:rFonts w:ascii="Arial" w:hAnsi="Arial" w:cs="Arial"/>
                      <w:color w:val="0070C0"/>
                      <w:sz w:val="20"/>
                      <w:szCs w:val="20"/>
                    </w:rPr>
                  </w:pPr>
                  <w:r w:rsidRPr="00A56D4E"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0"/>
                    </w:rPr>
                    <w:t>Rapor Dönemi</w:t>
                  </w:r>
                </w:p>
                <w:p w14:paraId="61C5CF0A" w14:textId="77777777" w:rsidR="00B81468" w:rsidRPr="00A56D4E" w:rsidRDefault="00B81468" w:rsidP="00B53390">
                  <w:pPr>
                    <w:spacing w:before="120" w:after="120"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0"/>
                    </w:rPr>
                  </w:pPr>
                  <w:r w:rsidRPr="00A56D4E"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0"/>
                    </w:rPr>
                    <w:t>İçerisinde Gerçekleşen Burs Ödemesi</w:t>
                  </w:r>
                </w:p>
              </w:tc>
              <w:tc>
                <w:tcPr>
                  <w:tcW w:w="3405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  <w:vAlign w:val="center"/>
                  <w:hideMark/>
                </w:tcPr>
                <w:p w14:paraId="7CA49084" w14:textId="77777777" w:rsidR="00B81468" w:rsidRPr="00A56D4E" w:rsidRDefault="00B81468" w:rsidP="00B53390">
                  <w:pPr>
                    <w:spacing w:before="120" w:after="120" w:line="360" w:lineRule="auto"/>
                    <w:jc w:val="center"/>
                    <w:rPr>
                      <w:rFonts w:ascii="Arial" w:hAnsi="Arial" w:cs="Arial"/>
                      <w:color w:val="0070C0"/>
                      <w:sz w:val="20"/>
                      <w:szCs w:val="20"/>
                    </w:rPr>
                  </w:pPr>
                  <w:r w:rsidRPr="00A56D4E"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0"/>
                    </w:rPr>
                    <w:t>Toplam Gerçekleşen Burs Ödemesi</w:t>
                  </w:r>
                </w:p>
              </w:tc>
            </w:tr>
            <w:tr w:rsidR="00A56D4E" w:rsidRPr="00A56D4E" w14:paraId="11AAFA0D" w14:textId="77777777" w:rsidTr="00E05F10">
              <w:trPr>
                <w:trHeight w:val="195"/>
                <w:jc w:val="center"/>
              </w:trPr>
              <w:tc>
                <w:tcPr>
                  <w:tcW w:w="1955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  <w:vAlign w:val="center"/>
                </w:tcPr>
                <w:p w14:paraId="1CDD82FA" w14:textId="77777777" w:rsidR="00B81468" w:rsidRPr="00A56D4E" w:rsidRDefault="00B81468" w:rsidP="00E05F10">
                  <w:pPr>
                    <w:spacing w:before="120" w:after="120"/>
                    <w:ind w:left="2"/>
                    <w:rPr>
                      <w:rFonts w:ascii="Arial" w:hAnsi="Arial" w:cs="Arial"/>
                      <w:color w:val="0070C0"/>
                      <w:sz w:val="20"/>
                      <w:szCs w:val="20"/>
                    </w:rPr>
                  </w:pPr>
                  <w:r w:rsidRPr="00A56D4E"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0"/>
                    </w:rPr>
                    <w:t>Burs Giderleri</w:t>
                  </w:r>
                </w:p>
              </w:tc>
              <w:tc>
                <w:tcPr>
                  <w:tcW w:w="378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78F66CE9" w14:textId="77777777" w:rsidR="00B81468" w:rsidRPr="00A56D4E" w:rsidRDefault="00B81468" w:rsidP="00E05F10">
                  <w:pPr>
                    <w:spacing w:before="120" w:after="120"/>
                    <w:rPr>
                      <w:rFonts w:ascii="Arial" w:hAnsi="Arial" w:cs="Arial"/>
                      <w:color w:val="0070C0"/>
                      <w:sz w:val="20"/>
                      <w:szCs w:val="20"/>
                    </w:rPr>
                  </w:pPr>
                </w:p>
              </w:tc>
              <w:tc>
                <w:tcPr>
                  <w:tcW w:w="3405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20BD1A69" w14:textId="77777777" w:rsidR="00B81468" w:rsidRPr="00A56D4E" w:rsidRDefault="00B81468" w:rsidP="00E05F10">
                  <w:pPr>
                    <w:spacing w:before="120" w:after="120"/>
                    <w:rPr>
                      <w:rFonts w:ascii="Arial" w:hAnsi="Arial" w:cs="Arial"/>
                      <w:color w:val="0070C0"/>
                      <w:sz w:val="20"/>
                      <w:szCs w:val="20"/>
                    </w:rPr>
                  </w:pPr>
                </w:p>
              </w:tc>
            </w:tr>
            <w:tr w:rsidR="00A56D4E" w:rsidRPr="00A56D4E" w14:paraId="29CFBCCD" w14:textId="77777777" w:rsidTr="00E05F10">
              <w:trPr>
                <w:trHeight w:val="61"/>
                <w:jc w:val="center"/>
              </w:trPr>
              <w:tc>
                <w:tcPr>
                  <w:tcW w:w="1955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hideMark/>
                </w:tcPr>
                <w:p w14:paraId="67477845" w14:textId="5A6BCDBD" w:rsidR="00B81468" w:rsidRPr="00A56D4E" w:rsidRDefault="00E05F10" w:rsidP="00E05F10">
                  <w:pPr>
                    <w:spacing w:before="120" w:after="120"/>
                    <w:ind w:left="2"/>
                    <w:rPr>
                      <w:rFonts w:ascii="Arial" w:hAnsi="Arial" w:cs="Arial"/>
                      <w:color w:val="0070C0"/>
                      <w:sz w:val="20"/>
                      <w:szCs w:val="20"/>
                    </w:rPr>
                  </w:pPr>
                  <w:r w:rsidRPr="00A56D4E">
                    <w:rPr>
                      <w:rFonts w:ascii="Arial" w:hAnsi="Arial" w:cs="Arial"/>
                      <w:b/>
                      <w:color w:val="0070C0"/>
                      <w:sz w:val="20"/>
                      <w:szCs w:val="20"/>
                    </w:rPr>
                    <w:t>TÜBİTAK</w:t>
                  </w:r>
                  <w:r w:rsidR="00B53390" w:rsidRPr="00A56D4E">
                    <w:rPr>
                      <w:rFonts w:ascii="Arial" w:hAnsi="Arial" w:cs="Arial"/>
                      <w:b/>
                      <w:color w:val="0070C0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B53390" w:rsidRPr="00A56D4E">
                    <w:rPr>
                      <w:rFonts w:ascii="Arial" w:hAnsi="Arial" w:cs="Arial"/>
                      <w:b/>
                      <w:color w:val="0070C0"/>
                      <w:sz w:val="20"/>
                      <w:szCs w:val="20"/>
                    </w:rPr>
                    <w:t>vb</w:t>
                  </w:r>
                  <w:proofErr w:type="spellEnd"/>
                  <w:r w:rsidRPr="00A56D4E">
                    <w:rPr>
                      <w:rFonts w:ascii="Arial" w:hAnsi="Arial" w:cs="Arial"/>
                      <w:b/>
                      <w:color w:val="0070C0"/>
                      <w:sz w:val="20"/>
                      <w:szCs w:val="20"/>
                    </w:rPr>
                    <w:t xml:space="preserve"> </w:t>
                  </w:r>
                  <w:r w:rsidR="00DE0E65" w:rsidRPr="00A56D4E">
                    <w:rPr>
                      <w:rFonts w:ascii="Arial" w:hAnsi="Arial" w:cs="Arial"/>
                      <w:b/>
                      <w:color w:val="0070C0"/>
                      <w:sz w:val="20"/>
                      <w:szCs w:val="20"/>
                    </w:rPr>
                    <w:t xml:space="preserve">gibi </w:t>
                  </w:r>
                  <w:r w:rsidRPr="00A56D4E">
                    <w:rPr>
                      <w:rFonts w:ascii="Arial" w:hAnsi="Arial" w:cs="Arial"/>
                      <w:b/>
                      <w:color w:val="0070C0"/>
                      <w:sz w:val="20"/>
                      <w:szCs w:val="20"/>
                    </w:rPr>
                    <w:t>katkısı</w:t>
                  </w:r>
                  <w:r w:rsidR="004C69B7" w:rsidRPr="00A56D4E">
                    <w:rPr>
                      <w:rFonts w:ascii="Arial" w:hAnsi="Arial" w:cs="Arial"/>
                      <w:color w:val="0070C0"/>
                      <w:sz w:val="28"/>
                      <w:szCs w:val="28"/>
                    </w:rPr>
                    <w:t>*</w:t>
                  </w:r>
                </w:p>
              </w:tc>
              <w:tc>
                <w:tcPr>
                  <w:tcW w:w="378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3BDDEE12" w14:textId="77777777" w:rsidR="00B81468" w:rsidRPr="00A56D4E" w:rsidRDefault="00B81468" w:rsidP="00E05F10">
                  <w:pPr>
                    <w:spacing w:before="120" w:after="120"/>
                    <w:rPr>
                      <w:rFonts w:ascii="Arial" w:hAnsi="Arial" w:cs="Arial"/>
                      <w:color w:val="0070C0"/>
                      <w:sz w:val="20"/>
                      <w:szCs w:val="20"/>
                    </w:rPr>
                  </w:pPr>
                </w:p>
              </w:tc>
              <w:tc>
                <w:tcPr>
                  <w:tcW w:w="3405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hideMark/>
                </w:tcPr>
                <w:p w14:paraId="4C02FDCF" w14:textId="77777777" w:rsidR="00B81468" w:rsidRPr="00A56D4E" w:rsidRDefault="00B81468" w:rsidP="00E05F10">
                  <w:pPr>
                    <w:spacing w:before="120" w:after="120"/>
                    <w:rPr>
                      <w:rFonts w:ascii="Arial" w:hAnsi="Arial" w:cs="Arial"/>
                      <w:color w:val="0070C0"/>
                      <w:sz w:val="20"/>
                      <w:szCs w:val="20"/>
                    </w:rPr>
                  </w:pPr>
                </w:p>
              </w:tc>
            </w:tr>
            <w:tr w:rsidR="00A56D4E" w:rsidRPr="00A56D4E" w14:paraId="70747383" w14:textId="77777777" w:rsidTr="00E05F10">
              <w:trPr>
                <w:trHeight w:val="149"/>
                <w:jc w:val="center"/>
              </w:trPr>
              <w:tc>
                <w:tcPr>
                  <w:tcW w:w="1955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  <w:vAlign w:val="center"/>
                </w:tcPr>
                <w:p w14:paraId="218ACCB5" w14:textId="77777777" w:rsidR="00B81468" w:rsidRPr="00A56D4E" w:rsidRDefault="00E05F10" w:rsidP="00E05F10">
                  <w:pPr>
                    <w:spacing w:before="120" w:after="120"/>
                    <w:ind w:left="2"/>
                    <w:rPr>
                      <w:rFonts w:ascii="Arial" w:hAnsi="Arial" w:cs="Arial"/>
                      <w:b/>
                      <w:color w:val="0070C0"/>
                      <w:sz w:val="20"/>
                      <w:szCs w:val="20"/>
                    </w:rPr>
                  </w:pPr>
                  <w:r w:rsidRPr="00A56D4E"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0"/>
                    </w:rPr>
                    <w:t>TOPLAM</w:t>
                  </w:r>
                </w:p>
              </w:tc>
              <w:tc>
                <w:tcPr>
                  <w:tcW w:w="378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64DBF320" w14:textId="77777777" w:rsidR="00B81468" w:rsidRPr="00A56D4E" w:rsidRDefault="00B81468" w:rsidP="00E05F10">
                  <w:pPr>
                    <w:spacing w:before="120" w:after="120"/>
                    <w:rPr>
                      <w:rFonts w:ascii="Arial" w:hAnsi="Arial" w:cs="Arial"/>
                      <w:color w:val="0070C0"/>
                      <w:sz w:val="20"/>
                      <w:szCs w:val="20"/>
                    </w:rPr>
                  </w:pPr>
                </w:p>
              </w:tc>
              <w:tc>
                <w:tcPr>
                  <w:tcW w:w="3405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650AF561" w14:textId="77777777" w:rsidR="00B81468" w:rsidRPr="00A56D4E" w:rsidRDefault="00B81468" w:rsidP="00E05F10">
                  <w:pPr>
                    <w:spacing w:before="120" w:after="120"/>
                    <w:rPr>
                      <w:rFonts w:ascii="Arial" w:hAnsi="Arial" w:cs="Arial"/>
                      <w:color w:val="0070C0"/>
                      <w:sz w:val="20"/>
                      <w:szCs w:val="20"/>
                    </w:rPr>
                  </w:pPr>
                </w:p>
              </w:tc>
            </w:tr>
          </w:tbl>
          <w:p w14:paraId="3E804A4C" w14:textId="77777777" w:rsidR="008C5130" w:rsidRPr="00A56D4E" w:rsidRDefault="008C5130" w:rsidP="00E05F10">
            <w:pPr>
              <w:spacing w:after="0" w:line="240" w:lineRule="auto"/>
              <w:ind w:right="211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  <w:p w14:paraId="5AAF1A0D" w14:textId="77777777" w:rsidR="004C69B7" w:rsidRPr="00A56D4E" w:rsidRDefault="004C69B7" w:rsidP="00E05F10">
            <w:pPr>
              <w:spacing w:after="0" w:line="240" w:lineRule="auto"/>
              <w:ind w:right="211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A56D4E">
              <w:rPr>
                <w:rFonts w:ascii="Arial" w:hAnsi="Arial" w:cs="Arial"/>
                <w:b/>
                <w:color w:val="0070C0"/>
                <w:sz w:val="28"/>
                <w:szCs w:val="28"/>
              </w:rPr>
              <w:t>*</w:t>
            </w:r>
            <w:r w:rsidRPr="00A56D4E">
              <w:rPr>
                <w:rFonts w:ascii="Arial" w:hAnsi="Arial" w:cs="Arial"/>
                <w:color w:val="0070C0"/>
                <w:sz w:val="20"/>
                <w:szCs w:val="20"/>
              </w:rPr>
              <w:t>https://www.tubitak.gov.tr/tr/burslar/lisansustu/egitim-burs-programlari/icerik-2211-yurt-ici-lisansustu-burs-programi</w:t>
            </w:r>
          </w:p>
        </w:tc>
      </w:tr>
    </w:tbl>
    <w:p w14:paraId="058B5D0B" w14:textId="4BE09314" w:rsidR="004C0EFC" w:rsidRDefault="004C0EFC" w:rsidP="00866709">
      <w:pPr>
        <w:spacing w:after="0" w:line="240" w:lineRule="auto"/>
        <w:rPr>
          <w:rFonts w:ascii="Arial" w:hAnsi="Arial" w:cs="Arial"/>
          <w:color w:val="0070C0"/>
          <w:sz w:val="20"/>
          <w:szCs w:val="20"/>
        </w:rPr>
      </w:pPr>
    </w:p>
    <w:p w14:paraId="0177491A" w14:textId="77777777" w:rsidR="00B8200F" w:rsidRPr="00A56D4E" w:rsidRDefault="00B8200F" w:rsidP="00866709">
      <w:pPr>
        <w:spacing w:after="0" w:line="240" w:lineRule="auto"/>
        <w:rPr>
          <w:rFonts w:ascii="Arial" w:hAnsi="Arial" w:cs="Arial"/>
          <w:color w:val="0070C0"/>
          <w:sz w:val="20"/>
          <w:szCs w:val="20"/>
        </w:rPr>
      </w:pPr>
    </w:p>
    <w:p w14:paraId="17BE844B" w14:textId="77777777" w:rsidR="002E7719" w:rsidRPr="00A56D4E" w:rsidRDefault="002E7719" w:rsidP="00866709">
      <w:pPr>
        <w:spacing w:after="0" w:line="240" w:lineRule="auto"/>
        <w:rPr>
          <w:rFonts w:ascii="Arial" w:hAnsi="Arial" w:cs="Arial"/>
          <w:color w:val="0070C0"/>
          <w:sz w:val="20"/>
          <w:szCs w:val="20"/>
        </w:rPr>
      </w:pPr>
    </w:p>
    <w:tbl>
      <w:tblPr>
        <w:tblStyle w:val="TabloKlavuzu"/>
        <w:tblW w:w="9090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070"/>
        <w:gridCol w:w="3510"/>
        <w:gridCol w:w="2070"/>
        <w:gridCol w:w="1440"/>
      </w:tblGrid>
      <w:tr w:rsidR="00A56D4E" w:rsidRPr="00A56D4E" w14:paraId="5D199C60" w14:textId="77777777" w:rsidTr="00BC30A9">
        <w:trPr>
          <w:trHeight w:val="567"/>
        </w:trPr>
        <w:tc>
          <w:tcPr>
            <w:tcW w:w="2070" w:type="dxa"/>
            <w:vAlign w:val="center"/>
          </w:tcPr>
          <w:p w14:paraId="4E7D223F" w14:textId="77777777" w:rsidR="00E05F10" w:rsidRPr="00A56D4E" w:rsidRDefault="00E05F10" w:rsidP="00866709">
            <w:pPr>
              <w:ind w:right="289"/>
              <w:jc w:val="center"/>
              <w:rPr>
                <w:rFonts w:ascii="Arial" w:hAnsi="Arial" w:cs="Arial"/>
                <w:b/>
                <w:color w:val="0070C0"/>
              </w:rPr>
            </w:pPr>
          </w:p>
        </w:tc>
        <w:tc>
          <w:tcPr>
            <w:tcW w:w="3510" w:type="dxa"/>
            <w:vAlign w:val="center"/>
          </w:tcPr>
          <w:p w14:paraId="3197AE05" w14:textId="77777777" w:rsidR="00E05F10" w:rsidRPr="00A56D4E" w:rsidRDefault="00E05F10" w:rsidP="00866709">
            <w:pPr>
              <w:ind w:right="289"/>
              <w:jc w:val="center"/>
              <w:rPr>
                <w:rFonts w:ascii="Arial" w:hAnsi="Arial" w:cs="Arial"/>
                <w:b/>
                <w:color w:val="0070C0"/>
              </w:rPr>
            </w:pPr>
            <w:r w:rsidRPr="00A56D4E">
              <w:rPr>
                <w:rFonts w:ascii="Arial" w:hAnsi="Arial" w:cs="Arial"/>
                <w:b/>
                <w:color w:val="0070C0"/>
              </w:rPr>
              <w:t>Adı-Soyadı</w:t>
            </w:r>
          </w:p>
        </w:tc>
        <w:tc>
          <w:tcPr>
            <w:tcW w:w="2070" w:type="dxa"/>
            <w:vAlign w:val="center"/>
          </w:tcPr>
          <w:p w14:paraId="22FBB535" w14:textId="77777777" w:rsidR="00E05F10" w:rsidRPr="00A56D4E" w:rsidRDefault="00E05F10" w:rsidP="00866709">
            <w:pPr>
              <w:ind w:right="289"/>
              <w:jc w:val="center"/>
              <w:rPr>
                <w:rFonts w:ascii="Arial" w:hAnsi="Arial" w:cs="Arial"/>
                <w:b/>
                <w:color w:val="0070C0"/>
              </w:rPr>
            </w:pPr>
            <w:r w:rsidRPr="00A56D4E">
              <w:rPr>
                <w:rFonts w:ascii="Arial" w:hAnsi="Arial" w:cs="Arial"/>
                <w:b/>
                <w:color w:val="0070C0"/>
              </w:rPr>
              <w:t>İmza</w:t>
            </w:r>
          </w:p>
        </w:tc>
        <w:tc>
          <w:tcPr>
            <w:tcW w:w="1440" w:type="dxa"/>
            <w:vAlign w:val="center"/>
          </w:tcPr>
          <w:p w14:paraId="2D637F5B" w14:textId="77777777" w:rsidR="00E05F10" w:rsidRPr="00A56D4E" w:rsidRDefault="00E05F10" w:rsidP="00866709">
            <w:pPr>
              <w:ind w:right="-108"/>
              <w:jc w:val="center"/>
              <w:rPr>
                <w:rFonts w:ascii="Arial" w:hAnsi="Arial" w:cs="Arial"/>
                <w:b/>
                <w:color w:val="0070C0"/>
              </w:rPr>
            </w:pPr>
            <w:r w:rsidRPr="00A56D4E">
              <w:rPr>
                <w:rFonts w:ascii="Arial" w:hAnsi="Arial" w:cs="Arial"/>
                <w:b/>
                <w:color w:val="0070C0"/>
              </w:rPr>
              <w:t>Tarih</w:t>
            </w:r>
          </w:p>
        </w:tc>
      </w:tr>
      <w:tr w:rsidR="00A56D4E" w:rsidRPr="00A56D4E" w14:paraId="290F9C55" w14:textId="77777777" w:rsidTr="00BC30A9">
        <w:trPr>
          <w:trHeight w:val="567"/>
        </w:trPr>
        <w:tc>
          <w:tcPr>
            <w:tcW w:w="2070" w:type="dxa"/>
            <w:vAlign w:val="center"/>
          </w:tcPr>
          <w:p w14:paraId="3A90F24E" w14:textId="121DAA5D" w:rsidR="00E05F10" w:rsidRPr="00A56D4E" w:rsidRDefault="00E05F10" w:rsidP="00866709">
            <w:pPr>
              <w:ind w:right="289"/>
              <w:jc w:val="center"/>
              <w:rPr>
                <w:rFonts w:ascii="Arial" w:hAnsi="Arial" w:cs="Arial"/>
                <w:b/>
                <w:color w:val="0070C0"/>
              </w:rPr>
            </w:pPr>
            <w:r w:rsidRPr="00A56D4E">
              <w:rPr>
                <w:rFonts w:ascii="Arial" w:hAnsi="Arial" w:cs="Arial"/>
                <w:b/>
                <w:color w:val="0070C0"/>
              </w:rPr>
              <w:t>Danışman</w:t>
            </w:r>
          </w:p>
        </w:tc>
        <w:tc>
          <w:tcPr>
            <w:tcW w:w="3510" w:type="dxa"/>
            <w:vAlign w:val="center"/>
          </w:tcPr>
          <w:p w14:paraId="65AC7599" w14:textId="77777777" w:rsidR="00E05F10" w:rsidRPr="00A56D4E" w:rsidRDefault="00E05F10" w:rsidP="00866709">
            <w:pPr>
              <w:ind w:right="289"/>
              <w:jc w:val="center"/>
              <w:rPr>
                <w:rFonts w:ascii="Arial" w:hAnsi="Arial" w:cs="Arial"/>
                <w:b/>
                <w:color w:val="0070C0"/>
              </w:rPr>
            </w:pPr>
          </w:p>
        </w:tc>
        <w:tc>
          <w:tcPr>
            <w:tcW w:w="2070" w:type="dxa"/>
            <w:vAlign w:val="center"/>
          </w:tcPr>
          <w:p w14:paraId="24285190" w14:textId="77777777" w:rsidR="00E05F10" w:rsidRPr="00A56D4E" w:rsidRDefault="00E05F10" w:rsidP="00866709">
            <w:pPr>
              <w:ind w:right="289"/>
              <w:jc w:val="center"/>
              <w:rPr>
                <w:rFonts w:ascii="Arial" w:hAnsi="Arial" w:cs="Arial"/>
                <w:b/>
                <w:color w:val="0070C0"/>
              </w:rPr>
            </w:pPr>
          </w:p>
        </w:tc>
        <w:tc>
          <w:tcPr>
            <w:tcW w:w="1440" w:type="dxa"/>
            <w:vAlign w:val="center"/>
          </w:tcPr>
          <w:p w14:paraId="39CDD921" w14:textId="77777777" w:rsidR="00E05F10" w:rsidRPr="00A56D4E" w:rsidRDefault="00E05F10" w:rsidP="00866709">
            <w:pPr>
              <w:ind w:right="-108"/>
              <w:jc w:val="center"/>
              <w:rPr>
                <w:rFonts w:ascii="Arial" w:hAnsi="Arial" w:cs="Arial"/>
                <w:b/>
                <w:color w:val="0070C0"/>
              </w:rPr>
            </w:pPr>
          </w:p>
        </w:tc>
      </w:tr>
    </w:tbl>
    <w:p w14:paraId="069C4204" w14:textId="77777777" w:rsidR="00BC1C0A" w:rsidRPr="00B8200F" w:rsidRDefault="00BC1C0A" w:rsidP="00E05F1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70C0"/>
          <w:sz w:val="18"/>
          <w:szCs w:val="18"/>
        </w:rPr>
      </w:pPr>
    </w:p>
    <w:p w14:paraId="35E770EA" w14:textId="77777777" w:rsidR="00BC1C0A" w:rsidRPr="00B8200F" w:rsidRDefault="00BC1C0A" w:rsidP="00E05F1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70C0"/>
          <w:sz w:val="18"/>
          <w:szCs w:val="18"/>
        </w:rPr>
      </w:pPr>
    </w:p>
    <w:p w14:paraId="58F4A5C9" w14:textId="77777777" w:rsidR="00BC1C0A" w:rsidRPr="00B8200F" w:rsidRDefault="00BC1C0A" w:rsidP="00E05F1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70C0"/>
          <w:sz w:val="18"/>
          <w:szCs w:val="18"/>
        </w:rPr>
      </w:pPr>
    </w:p>
    <w:p w14:paraId="5E2844DC" w14:textId="0AE39C6D" w:rsidR="00E05F10" w:rsidRPr="00B8200F" w:rsidRDefault="00617608" w:rsidP="00E05F1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70C0"/>
          <w:sz w:val="18"/>
          <w:szCs w:val="18"/>
        </w:rPr>
      </w:pPr>
      <w:r w:rsidRPr="00B8200F">
        <w:rPr>
          <w:rFonts w:ascii="Arial" w:hAnsi="Arial" w:cs="Arial"/>
          <w:b/>
          <w:bCs/>
          <w:color w:val="0070C0"/>
          <w:sz w:val="18"/>
          <w:szCs w:val="18"/>
        </w:rPr>
        <w:t>İLAVE</w:t>
      </w:r>
      <w:r w:rsidR="00E05F10" w:rsidRPr="00B8200F">
        <w:rPr>
          <w:rFonts w:ascii="Arial" w:hAnsi="Arial" w:cs="Arial"/>
          <w:b/>
          <w:bCs/>
          <w:color w:val="0070C0"/>
          <w:sz w:val="18"/>
          <w:szCs w:val="18"/>
        </w:rPr>
        <w:t xml:space="preserve"> BİLGİLER</w:t>
      </w:r>
      <w:r w:rsidRPr="00B8200F">
        <w:rPr>
          <w:rFonts w:ascii="Arial" w:hAnsi="Arial" w:cs="Arial"/>
          <w:b/>
          <w:bCs/>
          <w:color w:val="0070C0"/>
          <w:sz w:val="18"/>
          <w:szCs w:val="18"/>
        </w:rPr>
        <w:t xml:space="preserve"> ve EKLER</w:t>
      </w:r>
    </w:p>
    <w:p w14:paraId="49E68D2E" w14:textId="77777777" w:rsidR="00E05F10" w:rsidRPr="00B8200F" w:rsidRDefault="00E05F10" w:rsidP="00E05F1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70C0"/>
          <w:sz w:val="18"/>
          <w:szCs w:val="18"/>
        </w:rPr>
      </w:pPr>
    </w:p>
    <w:p w14:paraId="2CC2EEB6" w14:textId="54ADC9D4" w:rsidR="00E05F10" w:rsidRPr="00B8200F" w:rsidRDefault="00E05F10" w:rsidP="00E05F10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727" w:right="495"/>
        <w:jc w:val="both"/>
        <w:rPr>
          <w:rFonts w:ascii="Arial" w:hAnsi="Arial" w:cs="Arial"/>
          <w:color w:val="0070C0"/>
          <w:sz w:val="18"/>
          <w:szCs w:val="18"/>
        </w:rPr>
      </w:pPr>
      <w:r w:rsidRPr="00B8200F">
        <w:rPr>
          <w:rFonts w:ascii="Arial" w:hAnsi="Arial" w:cs="Arial"/>
          <w:color w:val="0070C0"/>
          <w:sz w:val="18"/>
          <w:szCs w:val="18"/>
        </w:rPr>
        <w:t>Proje kapsamında öğrenim ve uygulamalı çalışmaları, belirlenen takvime uygun yürümüyorsa gerekçeleri açıklanmalıdır.</w:t>
      </w:r>
    </w:p>
    <w:p w14:paraId="4D4C7D28" w14:textId="77777777" w:rsidR="00E05F10" w:rsidRPr="00B8200F" w:rsidRDefault="00617608" w:rsidP="00E05F10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727" w:right="495"/>
        <w:jc w:val="both"/>
        <w:rPr>
          <w:rFonts w:ascii="Arial" w:hAnsi="Arial" w:cs="Arial"/>
          <w:color w:val="0070C0"/>
          <w:sz w:val="18"/>
          <w:szCs w:val="18"/>
        </w:rPr>
      </w:pPr>
      <w:r w:rsidRPr="00B8200F">
        <w:rPr>
          <w:rFonts w:ascii="Arial" w:hAnsi="Arial" w:cs="Arial"/>
          <w:color w:val="0070C0"/>
          <w:sz w:val="18"/>
          <w:szCs w:val="18"/>
        </w:rPr>
        <w:t>Yaşanan</w:t>
      </w:r>
      <w:r w:rsidR="00E05F10" w:rsidRPr="00B8200F">
        <w:rPr>
          <w:rFonts w:ascii="Arial" w:hAnsi="Arial" w:cs="Arial"/>
          <w:color w:val="0070C0"/>
          <w:sz w:val="18"/>
          <w:szCs w:val="18"/>
        </w:rPr>
        <w:t xml:space="preserve"> aksaklıklar var ise ayrıntıları ve çözüm önerileri sunulmalıdır.</w:t>
      </w:r>
    </w:p>
    <w:p w14:paraId="7F16DE44" w14:textId="48EB997A" w:rsidR="003B0AAE" w:rsidRPr="00ED784A" w:rsidRDefault="00E05F10" w:rsidP="00ED784A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727" w:right="495"/>
        <w:jc w:val="both"/>
        <w:rPr>
          <w:rFonts w:ascii="Arial" w:hAnsi="Arial" w:cs="Arial"/>
          <w:color w:val="0070C0"/>
          <w:sz w:val="18"/>
          <w:szCs w:val="18"/>
        </w:rPr>
      </w:pPr>
      <w:r w:rsidRPr="00B8200F">
        <w:rPr>
          <w:rFonts w:ascii="Arial" w:hAnsi="Arial" w:cs="Arial"/>
          <w:color w:val="0070C0"/>
          <w:sz w:val="18"/>
          <w:szCs w:val="18"/>
        </w:rPr>
        <w:t xml:space="preserve">Dönem içinde elde edilen çıktıların (makale, bildiri, patent, ürün/model/prototip vb.) birer kopyası eklenmelidir. </w:t>
      </w:r>
    </w:p>
    <w:sectPr w:rsidR="003B0AAE" w:rsidRPr="00ED784A" w:rsidSect="00E05F10">
      <w:headerReference w:type="default" r:id="rId9"/>
      <w:footerReference w:type="default" r:id="rId10"/>
      <w:headerReference w:type="first" r:id="rId11"/>
      <w:pgSz w:w="11906" w:h="16838"/>
      <w:pgMar w:top="992" w:right="1418" w:bottom="567" w:left="1418" w:header="27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478BB5" w14:textId="77777777" w:rsidR="00C10308" w:rsidRDefault="00C10308" w:rsidP="00500DA4">
      <w:pPr>
        <w:spacing w:after="0" w:line="240" w:lineRule="auto"/>
      </w:pPr>
      <w:r>
        <w:separator/>
      </w:r>
    </w:p>
  </w:endnote>
  <w:endnote w:type="continuationSeparator" w:id="0">
    <w:p w14:paraId="1EE92DBC" w14:textId="77777777" w:rsidR="00C10308" w:rsidRDefault="00C10308" w:rsidP="00500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C6631A" w14:textId="77777777" w:rsidR="00440C34" w:rsidRPr="00E002F6" w:rsidRDefault="00440C34">
    <w:pPr>
      <w:pStyle w:val="AltBilgi"/>
      <w:rPr>
        <w:rFonts w:ascii="Arial" w:hAnsi="Arial" w:cs="Arial"/>
      </w:rPr>
    </w:pPr>
    <w:r w:rsidRPr="00E002F6">
      <w:rPr>
        <w:rFonts w:ascii="Arial" w:hAnsi="Arial" w:cs="Arial"/>
        <w:b/>
        <w:sz w:val="18"/>
        <w:szCs w:val="18"/>
      </w:rPr>
      <w:t>(Her madde için gerektiği kadar alan ve ek sayfa kullanabilirsiniz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8321C4" w14:textId="77777777" w:rsidR="00C10308" w:rsidRDefault="00C10308" w:rsidP="00500DA4">
      <w:pPr>
        <w:spacing w:after="0" w:line="240" w:lineRule="auto"/>
      </w:pPr>
      <w:r>
        <w:separator/>
      </w:r>
    </w:p>
  </w:footnote>
  <w:footnote w:type="continuationSeparator" w:id="0">
    <w:p w14:paraId="18773B45" w14:textId="77777777" w:rsidR="00C10308" w:rsidRDefault="00C10308" w:rsidP="00500D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F7D710" w14:textId="77777777" w:rsidR="00440C34" w:rsidRDefault="00617608" w:rsidP="00617608">
    <w:pPr>
      <w:pStyle w:val="stBilgi"/>
      <w:jc w:val="center"/>
    </w:pPr>
    <w:r>
      <w:rPr>
        <w:noProof/>
        <w:lang w:eastAsia="tr-TR"/>
      </w:rPr>
      <w:drawing>
        <wp:inline distT="0" distB="0" distL="0" distR="0" wp14:anchorId="3EE167BD" wp14:editId="68559ED7">
          <wp:extent cx="2409825" cy="1126948"/>
          <wp:effectExtent l="0" t="0" r="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54323" cy="11477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90043" w14:textId="77777777" w:rsidR="00E05F10" w:rsidRDefault="00E05F10" w:rsidP="00E05F10">
    <w:pPr>
      <w:pStyle w:val="stBilgi"/>
      <w:jc w:val="center"/>
    </w:pPr>
    <w:r>
      <w:rPr>
        <w:noProof/>
        <w:lang w:eastAsia="tr-TR"/>
      </w:rPr>
      <w:drawing>
        <wp:inline distT="0" distB="0" distL="0" distR="0" wp14:anchorId="37BB99F6" wp14:editId="330E55E0">
          <wp:extent cx="2409825" cy="1126948"/>
          <wp:effectExtent l="0" t="0" r="0" b="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54323" cy="11477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5"/>
    <w:multiLevelType w:val="singleLevel"/>
    <w:tmpl w:val="00000005"/>
    <w:name w:val="WW8Num1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  <w:b w:val="0"/>
        <w:i w:val="0"/>
        <w:sz w:val="24"/>
      </w:rPr>
    </w:lvl>
  </w:abstractNum>
  <w:abstractNum w:abstractNumId="1" w15:restartNumberingAfterBreak="0">
    <w:nsid w:val="0265112E"/>
    <w:multiLevelType w:val="hybridMultilevel"/>
    <w:tmpl w:val="AE3CB822"/>
    <w:lvl w:ilvl="0" w:tplc="38B4C568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A5F3A"/>
    <w:multiLevelType w:val="hybridMultilevel"/>
    <w:tmpl w:val="DC08C1A2"/>
    <w:lvl w:ilvl="0" w:tplc="041F0001">
      <w:start w:val="1"/>
      <w:numFmt w:val="bullet"/>
      <w:lvlText w:val=""/>
      <w:lvlJc w:val="left"/>
      <w:pPr>
        <w:ind w:left="108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6" w:hanging="360"/>
      </w:pPr>
      <w:rPr>
        <w:rFonts w:ascii="Wingdings" w:hAnsi="Wingdings" w:hint="default"/>
      </w:rPr>
    </w:lvl>
  </w:abstractNum>
  <w:abstractNum w:abstractNumId="3" w15:restartNumberingAfterBreak="0">
    <w:nsid w:val="139B43F7"/>
    <w:multiLevelType w:val="hybridMultilevel"/>
    <w:tmpl w:val="4136128C"/>
    <w:lvl w:ilvl="0" w:tplc="CAE6665A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6324F"/>
    <w:multiLevelType w:val="hybridMultilevel"/>
    <w:tmpl w:val="3536EA9C"/>
    <w:lvl w:ilvl="0" w:tplc="E25CA3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272E7A"/>
    <w:multiLevelType w:val="hybridMultilevel"/>
    <w:tmpl w:val="4136128C"/>
    <w:lvl w:ilvl="0" w:tplc="CAE6665A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4B7964"/>
    <w:multiLevelType w:val="hybridMultilevel"/>
    <w:tmpl w:val="6B285C84"/>
    <w:lvl w:ilvl="0" w:tplc="B8C855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2E01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A842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6EB4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6E31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485B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8CC6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B001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8A04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8BF466F"/>
    <w:multiLevelType w:val="hybridMultilevel"/>
    <w:tmpl w:val="046843B8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806E27"/>
    <w:multiLevelType w:val="hybridMultilevel"/>
    <w:tmpl w:val="8F3C620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9C291A"/>
    <w:multiLevelType w:val="hybridMultilevel"/>
    <w:tmpl w:val="3502EF16"/>
    <w:lvl w:ilvl="0" w:tplc="3FFAE364">
      <w:numFmt w:val="bullet"/>
      <w:lvlText w:val="-"/>
      <w:lvlJc w:val="left"/>
      <w:pPr>
        <w:ind w:left="1007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72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7" w:hanging="360"/>
      </w:pPr>
      <w:rPr>
        <w:rFonts w:ascii="Wingdings" w:hAnsi="Wingdings" w:hint="default"/>
      </w:rPr>
    </w:lvl>
  </w:abstractNum>
  <w:abstractNum w:abstractNumId="10" w15:restartNumberingAfterBreak="0">
    <w:nsid w:val="3EEC2372"/>
    <w:multiLevelType w:val="hybridMultilevel"/>
    <w:tmpl w:val="4C2A6BCA"/>
    <w:lvl w:ilvl="0" w:tplc="854C3EE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FC3AE9"/>
    <w:multiLevelType w:val="hybridMultilevel"/>
    <w:tmpl w:val="AC5CB70E"/>
    <w:lvl w:ilvl="0" w:tplc="116A8CA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FF0F6C"/>
    <w:multiLevelType w:val="hybridMultilevel"/>
    <w:tmpl w:val="5E649304"/>
    <w:lvl w:ilvl="0" w:tplc="52667A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B9E04F5"/>
    <w:multiLevelType w:val="hybridMultilevel"/>
    <w:tmpl w:val="45844EB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C72D51"/>
    <w:multiLevelType w:val="hybridMultilevel"/>
    <w:tmpl w:val="5D168B60"/>
    <w:lvl w:ilvl="0" w:tplc="6F6014D0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A068B7"/>
    <w:multiLevelType w:val="hybridMultilevel"/>
    <w:tmpl w:val="4136128C"/>
    <w:lvl w:ilvl="0" w:tplc="CAE6665A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7E31E6"/>
    <w:multiLevelType w:val="hybridMultilevel"/>
    <w:tmpl w:val="34A89E7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2C5A07"/>
    <w:multiLevelType w:val="hybridMultilevel"/>
    <w:tmpl w:val="74FC521A"/>
    <w:lvl w:ilvl="0" w:tplc="37D2F0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160CB7"/>
    <w:multiLevelType w:val="hybridMultilevel"/>
    <w:tmpl w:val="8F3C620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7C36C3"/>
    <w:multiLevelType w:val="hybridMultilevel"/>
    <w:tmpl w:val="8B826F2C"/>
    <w:lvl w:ilvl="0" w:tplc="662AF1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6"/>
  </w:num>
  <w:num w:numId="3">
    <w:abstractNumId w:val="17"/>
  </w:num>
  <w:num w:numId="4">
    <w:abstractNumId w:val="3"/>
  </w:num>
  <w:num w:numId="5">
    <w:abstractNumId w:val="8"/>
  </w:num>
  <w:num w:numId="6">
    <w:abstractNumId w:val="0"/>
  </w:num>
  <w:num w:numId="7">
    <w:abstractNumId w:val="18"/>
  </w:num>
  <w:num w:numId="8">
    <w:abstractNumId w:val="10"/>
  </w:num>
  <w:num w:numId="9">
    <w:abstractNumId w:val="7"/>
  </w:num>
  <w:num w:numId="10">
    <w:abstractNumId w:val="9"/>
  </w:num>
  <w:num w:numId="11">
    <w:abstractNumId w:val="1"/>
  </w:num>
  <w:num w:numId="12">
    <w:abstractNumId w:val="6"/>
  </w:num>
  <w:num w:numId="13">
    <w:abstractNumId w:val="14"/>
  </w:num>
  <w:num w:numId="14">
    <w:abstractNumId w:val="19"/>
  </w:num>
  <w:num w:numId="15">
    <w:abstractNumId w:val="12"/>
  </w:num>
  <w:num w:numId="16">
    <w:abstractNumId w:val="11"/>
  </w:num>
  <w:num w:numId="17">
    <w:abstractNumId w:val="5"/>
  </w:num>
  <w:num w:numId="18">
    <w:abstractNumId w:val="2"/>
  </w:num>
  <w:num w:numId="19">
    <w:abstractNumId w:val="4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tLQwMDWzMDA2NDFQ0lEKTi0uzszPAykwrAUA2sirSCwAAAA="/>
  </w:docVars>
  <w:rsids>
    <w:rsidRoot w:val="00DF0634"/>
    <w:rsid w:val="000207E1"/>
    <w:rsid w:val="00024BAE"/>
    <w:rsid w:val="00033A58"/>
    <w:rsid w:val="00037D7F"/>
    <w:rsid w:val="00044F26"/>
    <w:rsid w:val="0006513C"/>
    <w:rsid w:val="00071D12"/>
    <w:rsid w:val="0007529D"/>
    <w:rsid w:val="00081B8E"/>
    <w:rsid w:val="00086053"/>
    <w:rsid w:val="00087443"/>
    <w:rsid w:val="000A2218"/>
    <w:rsid w:val="000B3EBE"/>
    <w:rsid w:val="000C41ED"/>
    <w:rsid w:val="000C4BBF"/>
    <w:rsid w:val="000C7183"/>
    <w:rsid w:val="000E582F"/>
    <w:rsid w:val="000F190A"/>
    <w:rsid w:val="000F7DCE"/>
    <w:rsid w:val="00125F91"/>
    <w:rsid w:val="00134636"/>
    <w:rsid w:val="00137809"/>
    <w:rsid w:val="001469E1"/>
    <w:rsid w:val="001614A3"/>
    <w:rsid w:val="00172478"/>
    <w:rsid w:val="00173CF2"/>
    <w:rsid w:val="00187F5D"/>
    <w:rsid w:val="001B1F17"/>
    <w:rsid w:val="001E5E26"/>
    <w:rsid w:val="001F3FCD"/>
    <w:rsid w:val="001F6FB7"/>
    <w:rsid w:val="002152F8"/>
    <w:rsid w:val="00223A12"/>
    <w:rsid w:val="002269D6"/>
    <w:rsid w:val="00227D90"/>
    <w:rsid w:val="00236E85"/>
    <w:rsid w:val="00244A40"/>
    <w:rsid w:val="00271BED"/>
    <w:rsid w:val="00275689"/>
    <w:rsid w:val="002A4ABA"/>
    <w:rsid w:val="002A720A"/>
    <w:rsid w:val="002D5ADC"/>
    <w:rsid w:val="002E7719"/>
    <w:rsid w:val="002F4D4B"/>
    <w:rsid w:val="002F4DE6"/>
    <w:rsid w:val="0031433E"/>
    <w:rsid w:val="00321CCA"/>
    <w:rsid w:val="00334826"/>
    <w:rsid w:val="003626F6"/>
    <w:rsid w:val="00365CF9"/>
    <w:rsid w:val="00374602"/>
    <w:rsid w:val="003816D5"/>
    <w:rsid w:val="00383F0D"/>
    <w:rsid w:val="003A3801"/>
    <w:rsid w:val="003B0AAE"/>
    <w:rsid w:val="003B2DAD"/>
    <w:rsid w:val="003C6793"/>
    <w:rsid w:val="003E1B57"/>
    <w:rsid w:val="00404F83"/>
    <w:rsid w:val="0042310D"/>
    <w:rsid w:val="00440C34"/>
    <w:rsid w:val="00455855"/>
    <w:rsid w:val="004A538C"/>
    <w:rsid w:val="004A6C04"/>
    <w:rsid w:val="004B04EE"/>
    <w:rsid w:val="004B35C8"/>
    <w:rsid w:val="004B4800"/>
    <w:rsid w:val="004B680A"/>
    <w:rsid w:val="004C0EFC"/>
    <w:rsid w:val="004C601B"/>
    <w:rsid w:val="004C69B7"/>
    <w:rsid w:val="004D4533"/>
    <w:rsid w:val="004E020C"/>
    <w:rsid w:val="00500DA4"/>
    <w:rsid w:val="0050256D"/>
    <w:rsid w:val="00513796"/>
    <w:rsid w:val="00515A82"/>
    <w:rsid w:val="005177B9"/>
    <w:rsid w:val="0052201B"/>
    <w:rsid w:val="00544B1C"/>
    <w:rsid w:val="005512F9"/>
    <w:rsid w:val="00551B65"/>
    <w:rsid w:val="00553F37"/>
    <w:rsid w:val="00570FBF"/>
    <w:rsid w:val="0058098A"/>
    <w:rsid w:val="00580D24"/>
    <w:rsid w:val="005845CE"/>
    <w:rsid w:val="005944F3"/>
    <w:rsid w:val="005A5273"/>
    <w:rsid w:val="005A67FD"/>
    <w:rsid w:val="005B1CB1"/>
    <w:rsid w:val="005D42BC"/>
    <w:rsid w:val="005D722F"/>
    <w:rsid w:val="005E160F"/>
    <w:rsid w:val="005F47F9"/>
    <w:rsid w:val="005F5B03"/>
    <w:rsid w:val="00617608"/>
    <w:rsid w:val="00622615"/>
    <w:rsid w:val="00622686"/>
    <w:rsid w:val="006247A0"/>
    <w:rsid w:val="00631671"/>
    <w:rsid w:val="0063758D"/>
    <w:rsid w:val="00640B6B"/>
    <w:rsid w:val="00653B44"/>
    <w:rsid w:val="00656EF8"/>
    <w:rsid w:val="006809AD"/>
    <w:rsid w:val="00690120"/>
    <w:rsid w:val="006A211F"/>
    <w:rsid w:val="006B50F5"/>
    <w:rsid w:val="006B593A"/>
    <w:rsid w:val="006D23B7"/>
    <w:rsid w:val="006E4F0E"/>
    <w:rsid w:val="006E5A3C"/>
    <w:rsid w:val="00714C8A"/>
    <w:rsid w:val="00726096"/>
    <w:rsid w:val="00733256"/>
    <w:rsid w:val="00734052"/>
    <w:rsid w:val="00741D6E"/>
    <w:rsid w:val="00754772"/>
    <w:rsid w:val="007571A9"/>
    <w:rsid w:val="00763668"/>
    <w:rsid w:val="00765552"/>
    <w:rsid w:val="0079266D"/>
    <w:rsid w:val="007B7680"/>
    <w:rsid w:val="007C0601"/>
    <w:rsid w:val="007C1C1D"/>
    <w:rsid w:val="007E45E2"/>
    <w:rsid w:val="007E5D41"/>
    <w:rsid w:val="007F1A1D"/>
    <w:rsid w:val="007F2408"/>
    <w:rsid w:val="00800EDE"/>
    <w:rsid w:val="00811327"/>
    <w:rsid w:val="00820FF4"/>
    <w:rsid w:val="008224AC"/>
    <w:rsid w:val="0083495F"/>
    <w:rsid w:val="0084244E"/>
    <w:rsid w:val="008437FC"/>
    <w:rsid w:val="00844D8F"/>
    <w:rsid w:val="00866709"/>
    <w:rsid w:val="0087325F"/>
    <w:rsid w:val="00882A20"/>
    <w:rsid w:val="008866F8"/>
    <w:rsid w:val="008B31D4"/>
    <w:rsid w:val="008B37B0"/>
    <w:rsid w:val="008B691B"/>
    <w:rsid w:val="008C0158"/>
    <w:rsid w:val="008C5130"/>
    <w:rsid w:val="008E71C9"/>
    <w:rsid w:val="008F0C5B"/>
    <w:rsid w:val="00910513"/>
    <w:rsid w:val="00914A82"/>
    <w:rsid w:val="00916FC0"/>
    <w:rsid w:val="00956545"/>
    <w:rsid w:val="0096094E"/>
    <w:rsid w:val="009670A7"/>
    <w:rsid w:val="009752C1"/>
    <w:rsid w:val="00980841"/>
    <w:rsid w:val="009828A5"/>
    <w:rsid w:val="0098292C"/>
    <w:rsid w:val="00992C9A"/>
    <w:rsid w:val="009A771F"/>
    <w:rsid w:val="009A7F2B"/>
    <w:rsid w:val="009B1731"/>
    <w:rsid w:val="009C6820"/>
    <w:rsid w:val="009D0914"/>
    <w:rsid w:val="009D534D"/>
    <w:rsid w:val="009D7175"/>
    <w:rsid w:val="009F12D1"/>
    <w:rsid w:val="00A22A2E"/>
    <w:rsid w:val="00A46B00"/>
    <w:rsid w:val="00A50080"/>
    <w:rsid w:val="00A54129"/>
    <w:rsid w:val="00A56D4E"/>
    <w:rsid w:val="00A749AC"/>
    <w:rsid w:val="00A775DD"/>
    <w:rsid w:val="00A808C2"/>
    <w:rsid w:val="00A80FB7"/>
    <w:rsid w:val="00AA0DFA"/>
    <w:rsid w:val="00AA5D1E"/>
    <w:rsid w:val="00AB18BB"/>
    <w:rsid w:val="00AD5593"/>
    <w:rsid w:val="00AD5FA8"/>
    <w:rsid w:val="00AE0C0D"/>
    <w:rsid w:val="00AE1D73"/>
    <w:rsid w:val="00AE2D44"/>
    <w:rsid w:val="00AF1F89"/>
    <w:rsid w:val="00B174EE"/>
    <w:rsid w:val="00B25D73"/>
    <w:rsid w:val="00B2606A"/>
    <w:rsid w:val="00B37C8F"/>
    <w:rsid w:val="00B45AAB"/>
    <w:rsid w:val="00B53390"/>
    <w:rsid w:val="00B76674"/>
    <w:rsid w:val="00B81468"/>
    <w:rsid w:val="00B8200F"/>
    <w:rsid w:val="00B85A8C"/>
    <w:rsid w:val="00B8647D"/>
    <w:rsid w:val="00BA3B94"/>
    <w:rsid w:val="00BB4ECD"/>
    <w:rsid w:val="00BC1C0A"/>
    <w:rsid w:val="00BC30A9"/>
    <w:rsid w:val="00BC320E"/>
    <w:rsid w:val="00BC7268"/>
    <w:rsid w:val="00BD1048"/>
    <w:rsid w:val="00BE2F53"/>
    <w:rsid w:val="00BE7B73"/>
    <w:rsid w:val="00BF0E65"/>
    <w:rsid w:val="00C00960"/>
    <w:rsid w:val="00C03ECF"/>
    <w:rsid w:val="00C0495F"/>
    <w:rsid w:val="00C06DDE"/>
    <w:rsid w:val="00C10308"/>
    <w:rsid w:val="00C261C2"/>
    <w:rsid w:val="00C35EEF"/>
    <w:rsid w:val="00C46CF0"/>
    <w:rsid w:val="00C507EA"/>
    <w:rsid w:val="00C52C83"/>
    <w:rsid w:val="00C53490"/>
    <w:rsid w:val="00C55082"/>
    <w:rsid w:val="00C578FD"/>
    <w:rsid w:val="00C6778E"/>
    <w:rsid w:val="00C747EE"/>
    <w:rsid w:val="00C94D99"/>
    <w:rsid w:val="00CA492C"/>
    <w:rsid w:val="00CA7B0A"/>
    <w:rsid w:val="00CB5CEE"/>
    <w:rsid w:val="00CC3E21"/>
    <w:rsid w:val="00CD0AA4"/>
    <w:rsid w:val="00CD5C09"/>
    <w:rsid w:val="00D02AA6"/>
    <w:rsid w:val="00D0664E"/>
    <w:rsid w:val="00D20993"/>
    <w:rsid w:val="00D24C37"/>
    <w:rsid w:val="00D326C4"/>
    <w:rsid w:val="00D45084"/>
    <w:rsid w:val="00D52E9E"/>
    <w:rsid w:val="00D72707"/>
    <w:rsid w:val="00D80BA2"/>
    <w:rsid w:val="00DA028F"/>
    <w:rsid w:val="00DA3A1E"/>
    <w:rsid w:val="00DA7BC9"/>
    <w:rsid w:val="00DB0B04"/>
    <w:rsid w:val="00DB4585"/>
    <w:rsid w:val="00DC21E1"/>
    <w:rsid w:val="00DD37CB"/>
    <w:rsid w:val="00DE0E65"/>
    <w:rsid w:val="00DE499A"/>
    <w:rsid w:val="00DE7EF8"/>
    <w:rsid w:val="00DF0634"/>
    <w:rsid w:val="00DF0A01"/>
    <w:rsid w:val="00DF7C4D"/>
    <w:rsid w:val="00E002F6"/>
    <w:rsid w:val="00E052EA"/>
    <w:rsid w:val="00E05F10"/>
    <w:rsid w:val="00E10F3C"/>
    <w:rsid w:val="00E1342C"/>
    <w:rsid w:val="00E34546"/>
    <w:rsid w:val="00E3681C"/>
    <w:rsid w:val="00E447FC"/>
    <w:rsid w:val="00E623A7"/>
    <w:rsid w:val="00E64FAE"/>
    <w:rsid w:val="00E65925"/>
    <w:rsid w:val="00E82A28"/>
    <w:rsid w:val="00E8358D"/>
    <w:rsid w:val="00E86047"/>
    <w:rsid w:val="00E95B5C"/>
    <w:rsid w:val="00EC010A"/>
    <w:rsid w:val="00EC7DB2"/>
    <w:rsid w:val="00ED784A"/>
    <w:rsid w:val="00EE56CF"/>
    <w:rsid w:val="00EF3081"/>
    <w:rsid w:val="00F17635"/>
    <w:rsid w:val="00F2604D"/>
    <w:rsid w:val="00F36605"/>
    <w:rsid w:val="00F511DC"/>
    <w:rsid w:val="00F957B4"/>
    <w:rsid w:val="00F958C7"/>
    <w:rsid w:val="00F97764"/>
    <w:rsid w:val="00FB7395"/>
    <w:rsid w:val="00FF3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57DF61"/>
  <w15:docId w15:val="{D0816B2E-82B0-4B36-ADBD-B99FC80DC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0B6B"/>
  </w:style>
  <w:style w:type="paragraph" w:styleId="Balk1">
    <w:name w:val="heading 1"/>
    <w:next w:val="Normal"/>
    <w:link w:val="Balk1Char"/>
    <w:uiPriority w:val="9"/>
    <w:qFormat/>
    <w:rsid w:val="00DD37CB"/>
    <w:pPr>
      <w:keepNext/>
      <w:keepLines/>
      <w:spacing w:after="230" w:line="256" w:lineRule="auto"/>
      <w:ind w:left="10" w:hanging="10"/>
      <w:outlineLvl w:val="0"/>
    </w:pPr>
    <w:rPr>
      <w:rFonts w:ascii="Arial" w:eastAsia="Arial" w:hAnsi="Arial" w:cs="Arial"/>
      <w:b/>
      <w:color w:val="000000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5B1CB1"/>
    <w:pPr>
      <w:ind w:left="720"/>
      <w:contextualSpacing/>
    </w:pPr>
  </w:style>
  <w:style w:type="table" w:styleId="TabloKlavuzu">
    <w:name w:val="Table Grid"/>
    <w:basedOn w:val="NormalTablo"/>
    <w:rsid w:val="005B1CB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500D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00DA4"/>
  </w:style>
  <w:style w:type="paragraph" w:styleId="AltBilgi">
    <w:name w:val="footer"/>
    <w:basedOn w:val="Normal"/>
    <w:link w:val="AltBilgiChar"/>
    <w:uiPriority w:val="99"/>
    <w:unhideWhenUsed/>
    <w:rsid w:val="00500D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00DA4"/>
  </w:style>
  <w:style w:type="character" w:customStyle="1" w:styleId="WW8Num1z0">
    <w:name w:val="WW8Num1z0"/>
    <w:rsid w:val="001F6FB7"/>
    <w:rPr>
      <w:b/>
      <w:i/>
      <w:sz w:val="2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37D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37D7F"/>
    <w:rPr>
      <w:rFonts w:ascii="Segoe UI" w:hAnsi="Segoe UI" w:cs="Segoe UI"/>
      <w:sz w:val="18"/>
      <w:szCs w:val="18"/>
    </w:rPr>
  </w:style>
  <w:style w:type="paragraph" w:customStyle="1" w:styleId="Stil3">
    <w:name w:val="Stil3"/>
    <w:basedOn w:val="Normal"/>
    <w:link w:val="Stil3Char"/>
    <w:qFormat/>
    <w:rsid w:val="00726096"/>
    <w:pPr>
      <w:suppressAutoHyphens/>
      <w:spacing w:after="0" w:line="240" w:lineRule="auto"/>
    </w:pPr>
    <w:rPr>
      <w:rFonts w:ascii="Arial" w:eastAsia="Times New Roman" w:hAnsi="Arial" w:cs="Arial"/>
      <w:b/>
      <w:lang w:eastAsia="ar-SA"/>
    </w:rPr>
  </w:style>
  <w:style w:type="character" w:customStyle="1" w:styleId="Stil3Char">
    <w:name w:val="Stil3 Char"/>
    <w:link w:val="Stil3"/>
    <w:rsid w:val="00726096"/>
    <w:rPr>
      <w:rFonts w:ascii="Arial" w:eastAsia="Times New Roman" w:hAnsi="Arial" w:cs="Arial"/>
      <w:b/>
      <w:lang w:eastAsia="ar-SA"/>
    </w:rPr>
  </w:style>
  <w:style w:type="paragraph" w:styleId="Dzeltme">
    <w:name w:val="Revision"/>
    <w:hidden/>
    <w:uiPriority w:val="99"/>
    <w:semiHidden/>
    <w:rsid w:val="00726096"/>
    <w:pPr>
      <w:spacing w:after="0" w:line="240" w:lineRule="auto"/>
    </w:pPr>
  </w:style>
  <w:style w:type="character" w:customStyle="1" w:styleId="Balk1Char">
    <w:name w:val="Başlık 1 Char"/>
    <w:basedOn w:val="VarsaylanParagrafYazTipi"/>
    <w:link w:val="Balk1"/>
    <w:uiPriority w:val="9"/>
    <w:rsid w:val="00DD37CB"/>
    <w:rPr>
      <w:rFonts w:ascii="Arial" w:eastAsia="Arial" w:hAnsi="Arial" w:cs="Arial"/>
      <w:b/>
      <w:color w:val="000000"/>
      <w:sz w:val="24"/>
      <w:lang w:eastAsia="tr-TR"/>
    </w:rPr>
  </w:style>
  <w:style w:type="table" w:customStyle="1" w:styleId="TableGrid">
    <w:name w:val="TableGrid"/>
    <w:rsid w:val="00DD37CB"/>
    <w:pPr>
      <w:spacing w:after="0" w:line="240" w:lineRule="auto"/>
    </w:pPr>
    <w:rPr>
      <w:rFonts w:eastAsiaTheme="minorEastAsia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e24kjd">
    <w:name w:val="e24kjd"/>
    <w:basedOn w:val="VarsaylanParagrafYazTipi"/>
    <w:rsid w:val="005512F9"/>
  </w:style>
  <w:style w:type="character" w:styleId="Gl">
    <w:name w:val="Strong"/>
    <w:uiPriority w:val="22"/>
    <w:qFormat/>
    <w:rsid w:val="007F1A1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02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9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3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8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7342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6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93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0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0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0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9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25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0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0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83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6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1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6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6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1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0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8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5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2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2C020B-F212-48DB-AE91-A3C04F7A0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0</Words>
  <Characters>2053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ime Koç</dc:creator>
  <cp:lastModifiedBy>Windows Kullanıcısı</cp:lastModifiedBy>
  <cp:revision>2</cp:revision>
  <cp:lastPrinted>2021-02-17T13:39:00Z</cp:lastPrinted>
  <dcterms:created xsi:type="dcterms:W3CDTF">2021-05-24T07:29:00Z</dcterms:created>
  <dcterms:modified xsi:type="dcterms:W3CDTF">2021-05-24T07:29:00Z</dcterms:modified>
</cp:coreProperties>
</file>